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C8733" w14:textId="77777777" w:rsidR="009174F2" w:rsidRPr="00C94B6C" w:rsidRDefault="00E478BF" w:rsidP="00AB3586">
      <w:pPr>
        <w:pStyle w:val="ac"/>
        <w:rPr>
          <w:rFonts w:ascii="Helvetica" w:hAnsi="Helvetica"/>
          <w:lang w:val="en-GB"/>
        </w:rPr>
      </w:pPr>
      <w:r w:rsidRPr="00C94B6C">
        <w:rPr>
          <w:rFonts w:ascii="Helvetica" w:hAnsi="Helvetica"/>
        </w:rPr>
        <w:t>Trainee COVENANT for</w:t>
      </w:r>
      <w:r w:rsidRPr="00C94B6C">
        <w:rPr>
          <w:rFonts w:ascii="Helvetica" w:hAnsi="Helvetica"/>
          <w:lang w:val="en-GB"/>
        </w:rPr>
        <w:t xml:space="preserve"> Internship Program</w:t>
      </w:r>
    </w:p>
    <w:p w14:paraId="024B9522" w14:textId="4F2FF0F2" w:rsidR="007E09AA" w:rsidRPr="00C94B6C" w:rsidRDefault="007E09AA" w:rsidP="00AB3586">
      <w:pPr>
        <w:jc w:val="left"/>
        <w:rPr>
          <w:rFonts w:ascii="Helvetica" w:hAnsi="Helvetica"/>
          <w:i/>
          <w:iCs/>
          <w:sz w:val="22"/>
          <w:szCs w:val="22"/>
          <w:lang w:val="en-GB"/>
        </w:rPr>
      </w:pPr>
      <w:r w:rsidRPr="00C94B6C">
        <w:rPr>
          <w:rFonts w:ascii="Helvetica" w:hAnsi="Helvetica"/>
          <w:i/>
          <w:iCs/>
          <w:sz w:val="22"/>
          <w:szCs w:val="22"/>
          <w:lang w:val="en-GB"/>
        </w:rPr>
        <w:t xml:space="preserve">After carefully reading the following statements, please tick or put your </w:t>
      </w:r>
      <w:r w:rsidRPr="00C94B6C">
        <w:rPr>
          <w:rFonts w:ascii="Helvetica" w:hAnsi="Helvetica"/>
          <w:b/>
          <w:i/>
          <w:iCs/>
          <w:sz w:val="22"/>
          <w:szCs w:val="22"/>
          <w:lang w:val="en-GB"/>
        </w:rPr>
        <w:t>initial</w:t>
      </w:r>
      <w:r w:rsidR="0009791C" w:rsidRPr="00C94B6C">
        <w:rPr>
          <w:rFonts w:ascii="Helvetica" w:hAnsi="Helvetica"/>
          <w:b/>
          <w:i/>
          <w:iCs/>
          <w:sz w:val="22"/>
          <w:szCs w:val="22"/>
          <w:lang w:val="en-GB"/>
        </w:rPr>
        <w:t>s</w:t>
      </w:r>
      <w:r w:rsidRPr="00C94B6C">
        <w:rPr>
          <w:rFonts w:ascii="Helvetica" w:hAnsi="Helvetica"/>
          <w:b/>
          <w:i/>
          <w:iCs/>
          <w:sz w:val="22"/>
          <w:szCs w:val="22"/>
          <w:lang w:val="en-GB"/>
        </w:rPr>
        <w:t xml:space="preserve"> </w:t>
      </w:r>
      <w:r w:rsidR="00994FCD" w:rsidRPr="00C94B6C">
        <w:rPr>
          <w:rFonts w:ascii="Helvetica" w:hAnsi="Helvetica"/>
          <w:b/>
          <w:i/>
          <w:iCs/>
          <w:sz w:val="22"/>
          <w:szCs w:val="22"/>
          <w:lang w:val="en-GB"/>
        </w:rPr>
        <w:t xml:space="preserve">in </w:t>
      </w:r>
      <w:r w:rsidRPr="00C94B6C">
        <w:rPr>
          <w:rFonts w:ascii="Helvetica" w:hAnsi="Helvetica"/>
          <w:b/>
          <w:i/>
          <w:iCs/>
          <w:sz w:val="22"/>
          <w:szCs w:val="22"/>
          <w:lang w:val="en-GB"/>
        </w:rPr>
        <w:t xml:space="preserve">each box </w:t>
      </w:r>
      <w:r w:rsidR="00D43F18"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="00D43F18">
        <w:rPr>
          <w:rFonts w:ascii="Segoe UI Symbol" w:hAnsi="Segoe UI Symbol" w:cs="Segoe UI Symbol" w:hint="eastAsia"/>
          <w:sz w:val="22"/>
          <w:szCs w:val="22"/>
          <w:lang w:val="en-GB"/>
        </w:rPr>
        <w:t xml:space="preserve">　</w:t>
      </w:r>
      <w:r w:rsidRPr="00C94B6C">
        <w:rPr>
          <w:rFonts w:ascii="Helvetica" w:hAnsi="Helvetica"/>
          <w:b/>
          <w:i/>
          <w:iCs/>
          <w:sz w:val="22"/>
          <w:szCs w:val="22"/>
          <w:lang w:val="en-GB"/>
        </w:rPr>
        <w:t>below, and s</w:t>
      </w:r>
      <w:r w:rsidRPr="00C94B6C">
        <w:rPr>
          <w:rFonts w:ascii="Helvetica" w:hAnsi="Helvetica"/>
          <w:b/>
          <w:bCs/>
          <w:i/>
          <w:iCs/>
          <w:sz w:val="22"/>
          <w:szCs w:val="22"/>
          <w:lang w:val="en-GB"/>
        </w:rPr>
        <w:t>ig</w:t>
      </w:r>
      <w:r w:rsidR="00C94B6C" w:rsidRPr="00C94B6C">
        <w:rPr>
          <w:rFonts w:ascii="Helvetica" w:hAnsi="Helvetica"/>
          <w:b/>
          <w:bCs/>
          <w:i/>
          <w:iCs/>
          <w:sz w:val="22"/>
          <w:szCs w:val="22"/>
          <w:lang w:val="en-GB"/>
        </w:rPr>
        <w:t xml:space="preserve">n </w:t>
      </w:r>
      <w:r w:rsidRPr="00C94B6C">
        <w:rPr>
          <w:rFonts w:ascii="Helvetica" w:hAnsi="Helvetica"/>
          <w:i/>
          <w:iCs/>
          <w:sz w:val="22"/>
          <w:szCs w:val="22"/>
          <w:lang w:val="en-GB"/>
        </w:rPr>
        <w:t>on the second page.</w:t>
      </w:r>
    </w:p>
    <w:p w14:paraId="28A4F885" w14:textId="77777777" w:rsidR="00E478BF" w:rsidRPr="00C94B6C" w:rsidRDefault="00E478BF" w:rsidP="00AB3586">
      <w:pPr>
        <w:jc w:val="left"/>
        <w:rPr>
          <w:rFonts w:ascii="Helvetica" w:hAnsi="Helvetica"/>
          <w:sz w:val="22"/>
          <w:szCs w:val="22"/>
          <w:lang w:val="en-GB"/>
        </w:rPr>
      </w:pPr>
    </w:p>
    <w:p w14:paraId="5BDEBE83" w14:textId="05732FBB" w:rsidR="00CF1C3B" w:rsidRPr="00C94B6C" w:rsidRDefault="00567C5B" w:rsidP="00AB3586">
      <w:pPr>
        <w:jc w:val="left"/>
        <w:rPr>
          <w:rFonts w:ascii="Helvetica" w:hAnsi="Helvetica"/>
          <w:sz w:val="22"/>
          <w:szCs w:val="22"/>
          <w:lang w:val="en-GB"/>
        </w:rPr>
      </w:pPr>
      <w:r w:rsidRPr="00C94B6C">
        <w:rPr>
          <w:rFonts w:ascii="Helvetica" w:hAnsi="Helvetica"/>
          <w:sz w:val="22"/>
          <w:szCs w:val="22"/>
          <w:lang w:val="en-GB"/>
        </w:rPr>
        <w:t>I</w:t>
      </w:r>
      <w:r w:rsidRPr="00C94B6C">
        <w:rPr>
          <w:rFonts w:ascii="Helvetica" w:hAnsi="Helvetica"/>
          <w:sz w:val="22"/>
          <w:szCs w:val="22"/>
          <w:lang w:val="en-GB"/>
        </w:rPr>
        <w:t xml:space="preserve">　</w:t>
      </w:r>
      <w:r w:rsidRPr="00C94B6C">
        <w:rPr>
          <w:rFonts w:ascii="Helvetica" w:hAnsi="Helvetica"/>
          <w:sz w:val="22"/>
          <w:szCs w:val="22"/>
          <w:u w:val="single"/>
          <w:lang w:val="en-GB"/>
        </w:rPr>
        <w:t xml:space="preserve">　　　</w:t>
      </w:r>
      <w:r w:rsidR="007E09AA" w:rsidRPr="00C94B6C">
        <w:rPr>
          <w:rFonts w:ascii="Helvetica" w:hAnsi="Helvetica"/>
          <w:sz w:val="22"/>
          <w:szCs w:val="22"/>
          <w:u w:val="single"/>
          <w:lang w:val="en-GB"/>
        </w:rPr>
        <w:t xml:space="preserve">　　</w:t>
      </w:r>
      <w:r w:rsidRPr="00C94B6C">
        <w:rPr>
          <w:rFonts w:ascii="Helvetica" w:hAnsi="Helvetica"/>
          <w:sz w:val="22"/>
          <w:szCs w:val="22"/>
          <w:u w:val="single"/>
          <w:lang w:val="en-GB"/>
        </w:rPr>
        <w:t xml:space="preserve">　</w:t>
      </w:r>
      <w:r w:rsidR="009B1245" w:rsidRPr="00C94B6C">
        <w:rPr>
          <w:rFonts w:ascii="Helvetica" w:hAnsi="Helvetica"/>
          <w:sz w:val="22"/>
          <w:szCs w:val="22"/>
          <w:u w:val="single"/>
          <w:lang w:val="en-GB"/>
        </w:rPr>
        <w:t xml:space="preserve">    </w:t>
      </w:r>
      <w:r w:rsidR="007449AF" w:rsidRPr="00C94B6C">
        <w:rPr>
          <w:rFonts w:ascii="Helvetica" w:hAnsi="Helvetica"/>
          <w:sz w:val="22"/>
          <w:szCs w:val="22"/>
          <w:lang w:val="en-GB"/>
        </w:rPr>
        <w:t xml:space="preserve"> (Put your name here) </w:t>
      </w:r>
      <w:r w:rsidRPr="00C94B6C">
        <w:rPr>
          <w:rFonts w:ascii="Helvetica" w:hAnsi="Helvetica"/>
          <w:sz w:val="22"/>
          <w:szCs w:val="22"/>
          <w:lang w:val="en-GB"/>
        </w:rPr>
        <w:t xml:space="preserve">agree to enter into an internship agreement with </w:t>
      </w:r>
      <w:r w:rsidR="00346EAC" w:rsidRPr="00C94B6C">
        <w:rPr>
          <w:rFonts w:ascii="Helvetica" w:hAnsi="Helvetica"/>
          <w:sz w:val="22"/>
          <w:szCs w:val="22"/>
          <w:lang w:val="en-GB"/>
        </w:rPr>
        <w:t>my host</w:t>
      </w:r>
      <w:r w:rsidRPr="00C94B6C">
        <w:rPr>
          <w:rFonts w:ascii="Helvetica" w:hAnsi="Helvetica"/>
          <w:sz w:val="22"/>
          <w:szCs w:val="22"/>
          <w:lang w:val="en-GB"/>
        </w:rPr>
        <w:t xml:space="preserve"> </w:t>
      </w:r>
      <w:r w:rsidR="004540CE" w:rsidRPr="00C94B6C">
        <w:rPr>
          <w:rFonts w:ascii="Helvetica" w:hAnsi="Helvetica" w:hint="eastAsia"/>
          <w:sz w:val="22"/>
          <w:szCs w:val="22"/>
          <w:lang w:val="en-GB"/>
        </w:rPr>
        <w:t>s</w:t>
      </w:r>
      <w:r w:rsidR="004540CE" w:rsidRPr="00C94B6C">
        <w:rPr>
          <w:rFonts w:ascii="Helvetica" w:hAnsi="Helvetica"/>
          <w:sz w:val="22"/>
          <w:szCs w:val="22"/>
          <w:lang w:val="en-GB"/>
        </w:rPr>
        <w:t>upervisor at Hokkaido University</w:t>
      </w:r>
      <w:r w:rsidR="00C94B6C" w:rsidRPr="00C94B6C">
        <w:rPr>
          <w:rFonts w:ascii="Helvetica" w:hAnsi="Helvetica"/>
          <w:sz w:val="22"/>
          <w:szCs w:val="22"/>
          <w:lang w:val="en-GB"/>
        </w:rPr>
        <w:t xml:space="preserve"> </w:t>
      </w:r>
      <w:r w:rsidRPr="00C94B6C">
        <w:rPr>
          <w:rFonts w:ascii="Helvetica" w:hAnsi="Helvetica"/>
          <w:sz w:val="22"/>
          <w:szCs w:val="22"/>
          <w:lang w:val="en-GB"/>
        </w:rPr>
        <w:t xml:space="preserve">for the purpose of participating in the internship program in the </w:t>
      </w:r>
      <w:r w:rsidR="00766E5C" w:rsidRPr="00C94B6C">
        <w:rPr>
          <w:rFonts w:ascii="Helvetica" w:hAnsi="Helvetica"/>
          <w:sz w:val="22"/>
          <w:szCs w:val="22"/>
          <w:lang w:val="en-GB"/>
        </w:rPr>
        <w:t xml:space="preserve">Faculty </w:t>
      </w:r>
      <w:r w:rsidRPr="00C94B6C">
        <w:rPr>
          <w:rFonts w:ascii="Helvetica" w:hAnsi="Helvetica"/>
          <w:sz w:val="22"/>
          <w:szCs w:val="22"/>
          <w:lang w:val="en-GB"/>
        </w:rPr>
        <w:t>of Engineering at Hokkaido Universi</w:t>
      </w:r>
      <w:r w:rsidR="0096051D" w:rsidRPr="00C94B6C">
        <w:rPr>
          <w:rFonts w:ascii="Helvetica" w:hAnsi="Helvetica"/>
          <w:sz w:val="22"/>
          <w:szCs w:val="22"/>
          <w:lang w:val="en-GB"/>
        </w:rPr>
        <w:t>ty</w:t>
      </w:r>
      <w:r w:rsidRPr="00C94B6C">
        <w:rPr>
          <w:rFonts w:ascii="Helvetica" w:hAnsi="Helvetica"/>
          <w:sz w:val="22"/>
          <w:szCs w:val="22"/>
          <w:lang w:val="en-GB"/>
        </w:rPr>
        <w:t xml:space="preserve"> </w:t>
      </w:r>
      <w:r w:rsidR="00770DEE" w:rsidRPr="00C94B6C">
        <w:rPr>
          <w:rFonts w:ascii="Helvetica" w:hAnsi="Helvetica"/>
          <w:sz w:val="22"/>
          <w:szCs w:val="22"/>
          <w:lang w:val="en-GB"/>
        </w:rPr>
        <w:t xml:space="preserve">by </w:t>
      </w:r>
      <w:r w:rsidRPr="00C94B6C">
        <w:rPr>
          <w:rFonts w:ascii="Helvetica" w:hAnsi="Helvetica"/>
          <w:sz w:val="22"/>
          <w:szCs w:val="22"/>
          <w:lang w:val="en-GB"/>
        </w:rPr>
        <w:t>the terms and conditions as provided below.</w:t>
      </w:r>
    </w:p>
    <w:p w14:paraId="29CF9EC4" w14:textId="77777777" w:rsidR="00141880" w:rsidRPr="00C94B6C" w:rsidRDefault="00141880" w:rsidP="00AB3586">
      <w:pPr>
        <w:jc w:val="left"/>
        <w:rPr>
          <w:rFonts w:ascii="Helvetica" w:hAnsi="Helvetica"/>
          <w:sz w:val="22"/>
          <w:szCs w:val="22"/>
          <w:lang w:val="en-GB"/>
        </w:rPr>
      </w:pPr>
    </w:p>
    <w:p w14:paraId="231AD3AC" w14:textId="50E9AC6F" w:rsidR="00D355B0" w:rsidRPr="00C94B6C" w:rsidRDefault="00E478BF" w:rsidP="00AB3586">
      <w:pPr>
        <w:jc w:val="left"/>
        <w:rPr>
          <w:rFonts w:ascii="Helvetica" w:hAnsi="Helvetica"/>
          <w:sz w:val="22"/>
          <w:szCs w:val="22"/>
          <w:lang w:val="en-GB"/>
        </w:rPr>
      </w:pPr>
      <w:r w:rsidRPr="00C94B6C">
        <w:rPr>
          <w:rFonts w:ascii="Helvetica" w:hAnsi="Helvetica"/>
          <w:sz w:val="22"/>
          <w:szCs w:val="22"/>
          <w:lang w:val="en-GB"/>
        </w:rPr>
        <w:t xml:space="preserve">To the </w:t>
      </w:r>
      <w:r w:rsidR="009B1245" w:rsidRPr="00C94B6C">
        <w:rPr>
          <w:rFonts w:ascii="Helvetica" w:hAnsi="Helvetica"/>
          <w:sz w:val="22"/>
          <w:szCs w:val="22"/>
          <w:lang w:val="en-GB"/>
        </w:rPr>
        <w:t>Supervisor</w:t>
      </w:r>
      <w:r w:rsidR="00D355B0" w:rsidRPr="00C94B6C">
        <w:rPr>
          <w:rFonts w:ascii="Helvetica" w:hAnsi="Helvetica"/>
          <w:sz w:val="22"/>
          <w:szCs w:val="22"/>
          <w:lang w:val="en-GB"/>
        </w:rPr>
        <w:t>,</w:t>
      </w:r>
      <w:r w:rsidR="00096C29" w:rsidRPr="00C94B6C">
        <w:rPr>
          <w:rFonts w:ascii="Helvetica" w:hAnsi="Helvetica"/>
          <w:sz w:val="22"/>
          <w:szCs w:val="22"/>
          <w:lang w:val="en-GB"/>
        </w:rPr>
        <w:t xml:space="preserve">　</w:t>
      </w:r>
      <w:r w:rsidR="00735262" w:rsidRPr="00C94B6C">
        <w:rPr>
          <w:rFonts w:ascii="Helvetica" w:hAnsi="Helvetica"/>
          <w:sz w:val="22"/>
          <w:szCs w:val="22"/>
          <w:u w:val="single"/>
          <w:lang w:val="en-GB"/>
        </w:rPr>
        <w:t xml:space="preserve">                      </w:t>
      </w:r>
      <w:r w:rsidRPr="00C94B6C">
        <w:rPr>
          <w:rFonts w:ascii="Helvetica" w:hAnsi="Helvetica"/>
          <w:sz w:val="22"/>
          <w:szCs w:val="22"/>
          <w:u w:val="single"/>
          <w:lang w:val="en-GB"/>
        </w:rPr>
        <w:t xml:space="preserve">  </w:t>
      </w:r>
      <w:r w:rsidR="00D355B0" w:rsidRPr="00C94B6C">
        <w:rPr>
          <w:rFonts w:ascii="Helvetica" w:hAnsi="Helvetica"/>
          <w:sz w:val="22"/>
          <w:szCs w:val="22"/>
          <w:lang w:val="en-GB"/>
        </w:rPr>
        <w:t xml:space="preserve"> </w:t>
      </w:r>
      <w:r w:rsidR="00141880" w:rsidRPr="00C94B6C">
        <w:rPr>
          <w:rFonts w:ascii="Helvetica" w:hAnsi="Helvetica"/>
          <w:sz w:val="22"/>
          <w:szCs w:val="22"/>
          <w:lang w:val="en-GB"/>
        </w:rPr>
        <w:t>(Put your host supervisor name here)</w:t>
      </w:r>
    </w:p>
    <w:p w14:paraId="57372DC6" w14:textId="7D3B4210" w:rsidR="00766E5C" w:rsidRPr="00C94B6C" w:rsidRDefault="00C94B6C" w:rsidP="00AB3586">
      <w:pPr>
        <w:ind w:left="110" w:hangingChars="50" w:hanging="110"/>
        <w:jc w:val="left"/>
        <w:rPr>
          <w:rFonts w:ascii="Helvetica" w:hAnsi="Helvetica"/>
          <w:sz w:val="22"/>
          <w:szCs w:val="22"/>
          <w:lang w:val="en-GB"/>
        </w:rPr>
      </w:pPr>
      <w:r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="00D43F18">
        <w:rPr>
          <w:rFonts w:ascii="Segoe UI Symbol" w:hAnsi="Segoe UI Symbol" w:cs="Segoe UI Symbol" w:hint="eastAsia"/>
          <w:sz w:val="22"/>
          <w:szCs w:val="22"/>
          <w:lang w:val="en-GB"/>
        </w:rPr>
        <w:t xml:space="preserve">　</w:t>
      </w:r>
      <w:r w:rsidR="00D355B0" w:rsidRPr="00C94B6C">
        <w:rPr>
          <w:rFonts w:ascii="Helvetica" w:hAnsi="Helvetica"/>
          <w:sz w:val="22"/>
          <w:szCs w:val="22"/>
          <w:lang w:val="en-GB"/>
        </w:rPr>
        <w:t xml:space="preserve">My entry to Japan is only for participation in the </w:t>
      </w:r>
      <w:r w:rsidR="00766E5C" w:rsidRPr="00C94B6C">
        <w:rPr>
          <w:rFonts w:ascii="Helvetica" w:hAnsi="Helvetica"/>
          <w:sz w:val="22"/>
          <w:szCs w:val="22"/>
          <w:lang w:val="en-GB"/>
        </w:rPr>
        <w:t>Faculty</w:t>
      </w:r>
      <w:r w:rsidR="005A53E3" w:rsidRPr="00C94B6C">
        <w:rPr>
          <w:rFonts w:ascii="Helvetica" w:hAnsi="Helvetica" w:hint="eastAsia"/>
          <w:sz w:val="22"/>
          <w:szCs w:val="22"/>
          <w:lang w:val="en-GB"/>
        </w:rPr>
        <w:t>/</w:t>
      </w:r>
      <w:r w:rsidR="005A53E3" w:rsidRPr="00C94B6C">
        <w:rPr>
          <w:rFonts w:ascii="Helvetica" w:hAnsi="Helvetica"/>
          <w:sz w:val="22"/>
          <w:szCs w:val="22"/>
          <w:lang w:val="en-GB"/>
        </w:rPr>
        <w:t xml:space="preserve"> Graduate School/ School</w:t>
      </w:r>
      <w:r w:rsidR="00766E5C" w:rsidRPr="00C94B6C">
        <w:rPr>
          <w:rFonts w:ascii="Helvetica" w:hAnsi="Helvetica"/>
          <w:sz w:val="22"/>
          <w:szCs w:val="22"/>
          <w:lang w:val="en-GB"/>
        </w:rPr>
        <w:t xml:space="preserve"> </w:t>
      </w:r>
      <w:r w:rsidR="00D355B0" w:rsidRPr="00C94B6C">
        <w:rPr>
          <w:rFonts w:ascii="Helvetica" w:hAnsi="Helvetica"/>
          <w:sz w:val="22"/>
          <w:szCs w:val="22"/>
          <w:lang w:val="en-GB"/>
        </w:rPr>
        <w:t xml:space="preserve">of Engineering, Hokkaido University Internship Program. I understand the aim of the program and will do my best to promote mutual international understanding and to stimulate my technical knowledge. </w:t>
      </w:r>
    </w:p>
    <w:p w14:paraId="7AE3D8EC" w14:textId="65624AF5" w:rsidR="00D355B0" w:rsidRPr="00C94B6C" w:rsidRDefault="00C94B6C" w:rsidP="005A53E3">
      <w:pPr>
        <w:ind w:left="180" w:hangingChars="82" w:hanging="180"/>
        <w:jc w:val="left"/>
        <w:rPr>
          <w:rFonts w:ascii="Helvetica" w:hAnsi="Helvetica"/>
          <w:sz w:val="22"/>
          <w:szCs w:val="22"/>
          <w:lang w:val="en-GB"/>
        </w:rPr>
      </w:pPr>
      <w:r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="00D43F18">
        <w:rPr>
          <w:rFonts w:ascii="Segoe UI Symbol" w:hAnsi="Segoe UI Symbol" w:cs="Segoe UI Symbol" w:hint="eastAsia"/>
          <w:sz w:val="22"/>
          <w:szCs w:val="22"/>
          <w:lang w:val="en-GB"/>
        </w:rPr>
        <w:t xml:space="preserve">　</w:t>
      </w:r>
      <w:r w:rsidR="00D355B0" w:rsidRPr="00C94B6C">
        <w:rPr>
          <w:rFonts w:ascii="Helvetica" w:hAnsi="Helvetica"/>
          <w:sz w:val="22"/>
          <w:szCs w:val="22"/>
          <w:lang w:val="en-GB"/>
        </w:rPr>
        <w:t xml:space="preserve">During my stay in Japan as </w:t>
      </w:r>
      <w:r w:rsidR="00DA526C" w:rsidRPr="00C94B6C">
        <w:rPr>
          <w:rFonts w:ascii="Helvetica" w:hAnsi="Helvetica"/>
          <w:sz w:val="22"/>
          <w:szCs w:val="22"/>
          <w:lang w:val="en-GB"/>
        </w:rPr>
        <w:t xml:space="preserve">a trainee in </w:t>
      </w:r>
      <w:r w:rsidR="00C84A38" w:rsidRPr="00C94B6C">
        <w:rPr>
          <w:rFonts w:ascii="Helvetica" w:hAnsi="Helvetica"/>
          <w:sz w:val="22"/>
          <w:szCs w:val="22"/>
          <w:lang w:val="en-GB"/>
        </w:rPr>
        <w:t xml:space="preserve">the </w:t>
      </w:r>
      <w:r w:rsidR="00766E5C" w:rsidRPr="00C94B6C">
        <w:rPr>
          <w:rFonts w:ascii="Helvetica" w:hAnsi="Helvetica"/>
          <w:sz w:val="22"/>
          <w:szCs w:val="22"/>
          <w:lang w:val="en-GB"/>
        </w:rPr>
        <w:t>Faculty</w:t>
      </w:r>
      <w:r w:rsidR="005A53E3" w:rsidRPr="00C94B6C">
        <w:rPr>
          <w:rFonts w:ascii="Helvetica" w:hAnsi="Helvetica" w:hint="eastAsia"/>
          <w:sz w:val="22"/>
          <w:szCs w:val="22"/>
          <w:lang w:val="en-GB"/>
        </w:rPr>
        <w:t>/</w:t>
      </w:r>
      <w:r w:rsidR="005A53E3" w:rsidRPr="00C94B6C">
        <w:rPr>
          <w:rFonts w:ascii="Helvetica" w:hAnsi="Helvetica"/>
          <w:sz w:val="22"/>
          <w:szCs w:val="22"/>
          <w:lang w:val="en-GB"/>
        </w:rPr>
        <w:t xml:space="preserve"> Graduate School/ School </w:t>
      </w:r>
      <w:r w:rsidR="00DA526C" w:rsidRPr="00C94B6C">
        <w:rPr>
          <w:rFonts w:ascii="Helvetica" w:hAnsi="Helvetica"/>
          <w:sz w:val="22"/>
          <w:szCs w:val="22"/>
          <w:lang w:val="en-GB"/>
        </w:rPr>
        <w:t xml:space="preserve">of </w:t>
      </w:r>
      <w:r w:rsidR="00C84A38" w:rsidRPr="00C94B6C">
        <w:rPr>
          <w:rFonts w:ascii="Helvetica" w:hAnsi="Helvetica"/>
          <w:sz w:val="22"/>
          <w:szCs w:val="22"/>
          <w:lang w:val="en-GB"/>
        </w:rPr>
        <w:t>E</w:t>
      </w:r>
      <w:r w:rsidR="00DA526C" w:rsidRPr="00C94B6C">
        <w:rPr>
          <w:rFonts w:ascii="Helvetica" w:hAnsi="Helvetica"/>
          <w:sz w:val="22"/>
          <w:szCs w:val="22"/>
          <w:lang w:val="en-GB"/>
        </w:rPr>
        <w:t xml:space="preserve">ngineering, Hokkaido University, I will not be involved in any </w:t>
      </w:r>
      <w:r w:rsidR="00C07668" w:rsidRPr="00C94B6C">
        <w:rPr>
          <w:rFonts w:ascii="Helvetica" w:hAnsi="Helvetica"/>
          <w:sz w:val="22"/>
          <w:szCs w:val="22"/>
          <w:lang w:val="en-GB"/>
        </w:rPr>
        <w:t>paid</w:t>
      </w:r>
      <w:r w:rsidR="00DA526C" w:rsidRPr="00C94B6C">
        <w:rPr>
          <w:rFonts w:ascii="Helvetica" w:hAnsi="Helvetica"/>
          <w:sz w:val="22"/>
          <w:szCs w:val="22"/>
          <w:lang w:val="en-GB"/>
        </w:rPr>
        <w:t xml:space="preserve"> </w:t>
      </w:r>
      <w:proofErr w:type="spellStart"/>
      <w:r w:rsidR="00D8101E" w:rsidRPr="00C94B6C">
        <w:rPr>
          <w:rFonts w:ascii="Helvetica" w:hAnsi="Helvetica"/>
          <w:sz w:val="22"/>
          <w:szCs w:val="22"/>
          <w:lang w:val="en-GB"/>
        </w:rPr>
        <w:t>labor</w:t>
      </w:r>
      <w:proofErr w:type="spellEnd"/>
      <w:r w:rsidR="00D8101E" w:rsidRPr="00C94B6C">
        <w:rPr>
          <w:rFonts w:ascii="Helvetica" w:hAnsi="Helvetica"/>
          <w:sz w:val="22"/>
          <w:szCs w:val="22"/>
          <w:lang w:val="en-GB"/>
        </w:rPr>
        <w:t xml:space="preserve"> </w:t>
      </w:r>
      <w:r w:rsidR="007E09AA" w:rsidRPr="00C94B6C">
        <w:rPr>
          <w:rFonts w:ascii="Helvetica" w:hAnsi="Helvetica"/>
          <w:sz w:val="22"/>
          <w:szCs w:val="22"/>
          <w:lang w:val="en-GB"/>
        </w:rPr>
        <w:t>out</w:t>
      </w:r>
      <w:r w:rsidR="008C7147" w:rsidRPr="00C94B6C">
        <w:rPr>
          <w:rFonts w:ascii="Helvetica" w:hAnsi="Helvetica"/>
          <w:sz w:val="22"/>
          <w:szCs w:val="22"/>
          <w:lang w:val="en-GB"/>
        </w:rPr>
        <w:t>side</w:t>
      </w:r>
      <w:r w:rsidR="007E09AA" w:rsidRPr="00C94B6C">
        <w:rPr>
          <w:rFonts w:ascii="Helvetica" w:hAnsi="Helvetica"/>
          <w:sz w:val="22"/>
          <w:szCs w:val="22"/>
          <w:lang w:val="en-GB"/>
        </w:rPr>
        <w:t xml:space="preserve"> the campus</w:t>
      </w:r>
      <w:r w:rsidR="00C07668" w:rsidRPr="00C94B6C">
        <w:rPr>
          <w:rFonts w:ascii="Helvetica" w:hAnsi="Helvetica" w:hint="eastAsia"/>
          <w:sz w:val="22"/>
          <w:szCs w:val="22"/>
          <w:lang w:val="en-GB"/>
        </w:rPr>
        <w:t>.</w:t>
      </w:r>
      <w:r w:rsidR="00555969" w:rsidRPr="00C94B6C">
        <w:rPr>
          <w:rFonts w:ascii="Helvetica" w:hAnsi="Helvetica"/>
          <w:sz w:val="22"/>
          <w:szCs w:val="22"/>
          <w:lang w:val="en-GB"/>
        </w:rPr>
        <w:t xml:space="preserve"> I will leave Japan before the expiry of my visa.</w:t>
      </w:r>
    </w:p>
    <w:p w14:paraId="02BCA315" w14:textId="3D31067C" w:rsidR="00E24C7E" w:rsidRPr="00C94B6C" w:rsidRDefault="00C94B6C" w:rsidP="001D427A">
      <w:pPr>
        <w:ind w:left="110" w:hangingChars="50" w:hanging="110"/>
        <w:jc w:val="left"/>
        <w:rPr>
          <w:rFonts w:ascii="Helvetica" w:hAnsi="Helvetica"/>
          <w:sz w:val="22"/>
          <w:szCs w:val="22"/>
          <w:lang w:val="en-GB"/>
        </w:rPr>
      </w:pPr>
      <w:r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="00D43F18">
        <w:rPr>
          <w:rFonts w:ascii="Segoe UI Symbol" w:hAnsi="Segoe UI Symbol" w:cs="Segoe UI Symbol" w:hint="eastAsia"/>
          <w:sz w:val="22"/>
          <w:szCs w:val="22"/>
          <w:lang w:val="en-GB"/>
        </w:rPr>
        <w:t xml:space="preserve">　</w:t>
      </w:r>
      <w:r w:rsidR="00E7032F" w:rsidRPr="00C94B6C">
        <w:rPr>
          <w:rFonts w:ascii="Helvetica" w:hAnsi="Helvetica"/>
          <w:sz w:val="22"/>
          <w:szCs w:val="22"/>
          <w:lang w:val="en-GB"/>
        </w:rPr>
        <w:t xml:space="preserve">I will observe Japanese laws and regulations and will not engage in any criminal or immoral activities. I acknowledge that </w:t>
      </w:r>
      <w:r w:rsidR="00A11EB8" w:rsidRPr="00C94B6C">
        <w:rPr>
          <w:rFonts w:ascii="Helvetica" w:hAnsi="Helvetica"/>
          <w:sz w:val="22"/>
          <w:szCs w:val="22"/>
          <w:lang w:val="en-GB"/>
        </w:rPr>
        <w:t xml:space="preserve">I </w:t>
      </w:r>
      <w:r w:rsidR="00E7032F" w:rsidRPr="00C94B6C">
        <w:rPr>
          <w:rFonts w:ascii="Helvetica" w:hAnsi="Helvetica"/>
          <w:sz w:val="22"/>
          <w:szCs w:val="22"/>
          <w:lang w:val="en-GB"/>
        </w:rPr>
        <w:t xml:space="preserve">shall be </w:t>
      </w:r>
      <w:r w:rsidR="00442425" w:rsidRPr="00C94B6C">
        <w:rPr>
          <w:rFonts w:ascii="Helvetica" w:hAnsi="Helvetica"/>
          <w:sz w:val="22"/>
          <w:szCs w:val="22"/>
          <w:lang w:val="en-GB"/>
        </w:rPr>
        <w:t xml:space="preserve">responsible for any </w:t>
      </w:r>
      <w:r w:rsidR="00A1652E" w:rsidRPr="00C94B6C">
        <w:rPr>
          <w:rFonts w:ascii="Helvetica" w:hAnsi="Helvetica"/>
          <w:sz w:val="22"/>
          <w:szCs w:val="22"/>
          <w:lang w:val="en-GB"/>
        </w:rPr>
        <w:t>incident that is a result of illegal or careless</w:t>
      </w:r>
      <w:r w:rsidR="008C7147" w:rsidRPr="00C94B6C">
        <w:rPr>
          <w:rFonts w:ascii="Helvetica" w:hAnsi="Helvetica"/>
          <w:sz w:val="22"/>
          <w:szCs w:val="22"/>
          <w:lang w:val="en-GB"/>
        </w:rPr>
        <w:t xml:space="preserve"> </w:t>
      </w:r>
      <w:proofErr w:type="spellStart"/>
      <w:r w:rsidR="008C7147" w:rsidRPr="00C94B6C">
        <w:rPr>
          <w:rFonts w:ascii="Helvetica" w:hAnsi="Helvetica"/>
          <w:sz w:val="22"/>
          <w:szCs w:val="22"/>
          <w:lang w:val="en-GB"/>
        </w:rPr>
        <w:t>behavior</w:t>
      </w:r>
      <w:proofErr w:type="spellEnd"/>
      <w:r w:rsidR="00A1652E" w:rsidRPr="00C94B6C">
        <w:rPr>
          <w:rFonts w:ascii="Helvetica" w:hAnsi="Helvetica"/>
          <w:sz w:val="22"/>
          <w:szCs w:val="22"/>
          <w:lang w:val="en-GB"/>
        </w:rPr>
        <w:t xml:space="preserve"> </w:t>
      </w:r>
      <w:proofErr w:type="gramStart"/>
      <w:r w:rsidR="00A1652E" w:rsidRPr="00C94B6C">
        <w:rPr>
          <w:rFonts w:ascii="Helvetica" w:hAnsi="Helvetica"/>
          <w:sz w:val="22"/>
          <w:szCs w:val="22"/>
          <w:lang w:val="en-GB"/>
        </w:rPr>
        <w:t>In</w:t>
      </w:r>
      <w:proofErr w:type="gramEnd"/>
      <w:r w:rsidR="00A1652E" w:rsidRPr="00C94B6C">
        <w:rPr>
          <w:rFonts w:ascii="Helvetica" w:hAnsi="Helvetica"/>
          <w:sz w:val="22"/>
          <w:szCs w:val="22"/>
          <w:lang w:val="en-GB"/>
        </w:rPr>
        <w:t xml:space="preserve"> the unfortunate event that I am involved in an unavoidable incident, I also acknowledge that </w:t>
      </w:r>
      <w:r w:rsidR="006947EC" w:rsidRPr="00C94B6C">
        <w:rPr>
          <w:rFonts w:ascii="Helvetica" w:hAnsi="Helvetica"/>
          <w:sz w:val="22"/>
          <w:szCs w:val="22"/>
          <w:lang w:val="en-GB"/>
        </w:rPr>
        <w:t xml:space="preserve">the </w:t>
      </w:r>
      <w:r w:rsidR="009B1245" w:rsidRPr="00C94B6C">
        <w:rPr>
          <w:rFonts w:ascii="Helvetica" w:hAnsi="Helvetica"/>
          <w:sz w:val="22"/>
          <w:szCs w:val="22"/>
          <w:lang w:val="en-GB"/>
        </w:rPr>
        <w:t>Supervisor</w:t>
      </w:r>
      <w:r w:rsidR="006947EC" w:rsidRPr="00C94B6C">
        <w:rPr>
          <w:rFonts w:ascii="Helvetica" w:hAnsi="Helvetica"/>
          <w:sz w:val="22"/>
          <w:szCs w:val="22"/>
          <w:lang w:val="en-GB"/>
        </w:rPr>
        <w:t xml:space="preserve"> </w:t>
      </w:r>
      <w:r w:rsidR="00A1652E" w:rsidRPr="00C94B6C">
        <w:rPr>
          <w:rFonts w:ascii="Helvetica" w:hAnsi="Helvetica"/>
          <w:sz w:val="22"/>
          <w:szCs w:val="22"/>
          <w:lang w:val="en-GB"/>
        </w:rPr>
        <w:t xml:space="preserve">will provide necessary humanitarian aid, but the </w:t>
      </w:r>
      <w:r w:rsidR="009B1245" w:rsidRPr="00C94B6C">
        <w:rPr>
          <w:rFonts w:ascii="Helvetica" w:hAnsi="Helvetica"/>
          <w:sz w:val="22"/>
          <w:szCs w:val="22"/>
          <w:lang w:val="en-GB"/>
        </w:rPr>
        <w:t>Supervisor</w:t>
      </w:r>
      <w:r w:rsidR="00A1652E" w:rsidRPr="00C94B6C">
        <w:rPr>
          <w:rFonts w:ascii="Helvetica" w:hAnsi="Helvetica"/>
          <w:sz w:val="22"/>
          <w:szCs w:val="22"/>
          <w:lang w:val="en-GB"/>
        </w:rPr>
        <w:t xml:space="preserve"> will </w:t>
      </w:r>
      <w:r w:rsidR="006947EC" w:rsidRPr="00C94B6C">
        <w:rPr>
          <w:rFonts w:ascii="Helvetica" w:hAnsi="Helvetica"/>
          <w:sz w:val="22"/>
          <w:szCs w:val="22"/>
          <w:lang w:val="en-GB"/>
        </w:rPr>
        <w:t xml:space="preserve">not </w:t>
      </w:r>
      <w:r w:rsidR="00A1652E" w:rsidRPr="00C94B6C">
        <w:rPr>
          <w:rFonts w:ascii="Helvetica" w:hAnsi="Helvetica"/>
          <w:sz w:val="22"/>
          <w:szCs w:val="22"/>
          <w:lang w:val="en-GB"/>
        </w:rPr>
        <w:t>pay for incurred expenses.</w:t>
      </w:r>
    </w:p>
    <w:p w14:paraId="19C90DA2" w14:textId="1CD287AF" w:rsidR="00E24C7E" w:rsidRPr="00C94B6C" w:rsidRDefault="00C94B6C" w:rsidP="005A53E3">
      <w:pPr>
        <w:ind w:left="139" w:hangingChars="63" w:hanging="139"/>
        <w:jc w:val="left"/>
        <w:rPr>
          <w:rFonts w:ascii="Helvetica" w:hAnsi="Helvetica"/>
          <w:sz w:val="22"/>
          <w:szCs w:val="22"/>
          <w:lang w:val="en-GB"/>
        </w:rPr>
      </w:pPr>
      <w:r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="00D43F18">
        <w:rPr>
          <w:rFonts w:ascii="Segoe UI Symbol" w:hAnsi="Segoe UI Symbol" w:cs="Segoe UI Symbol" w:hint="eastAsia"/>
          <w:sz w:val="22"/>
          <w:szCs w:val="22"/>
          <w:lang w:val="en-GB"/>
        </w:rPr>
        <w:t xml:space="preserve">　</w:t>
      </w:r>
      <w:r w:rsidR="00E24C7E" w:rsidRPr="00C94B6C">
        <w:rPr>
          <w:rFonts w:ascii="Helvetica" w:hAnsi="Helvetica"/>
          <w:sz w:val="22"/>
          <w:szCs w:val="22"/>
          <w:lang w:val="en-GB"/>
        </w:rPr>
        <w:t>I confirm that the following products are prohibited entry into Japan. I am aware that the custom will inspect my luggage at ports of entry and contraband items will be subject to severe penalties.</w:t>
      </w:r>
    </w:p>
    <w:p w14:paraId="511CD1C0" w14:textId="77777777" w:rsidR="004D0D6C" w:rsidRPr="00C94B6C" w:rsidRDefault="004D0D6C" w:rsidP="00AB3586">
      <w:pPr>
        <w:jc w:val="left"/>
        <w:rPr>
          <w:rFonts w:ascii="Helvetica" w:hAnsi="Helvetica"/>
          <w:sz w:val="22"/>
          <w:szCs w:val="22"/>
          <w:lang w:val="en-GB"/>
        </w:rPr>
      </w:pPr>
    </w:p>
    <w:p w14:paraId="59A791AF" w14:textId="77777777" w:rsidR="00E24C7E" w:rsidRPr="00C94B6C" w:rsidRDefault="00E24C7E" w:rsidP="00AB3586">
      <w:pPr>
        <w:ind w:firstLine="840"/>
        <w:jc w:val="left"/>
        <w:rPr>
          <w:rFonts w:ascii="Helvetica" w:hAnsi="Helvetica"/>
          <w:sz w:val="22"/>
          <w:szCs w:val="22"/>
          <w:lang w:val="en-GB"/>
        </w:rPr>
      </w:pPr>
      <w:r w:rsidRPr="00C94B6C">
        <w:rPr>
          <w:rFonts w:ascii="Helvetica" w:hAnsi="Helvetica"/>
          <w:sz w:val="22"/>
          <w:szCs w:val="22"/>
          <w:lang w:val="en-GB"/>
        </w:rPr>
        <w:t>-Illegal drugs such as cocaine, amphetamines</w:t>
      </w:r>
      <w:r w:rsidR="007856EB" w:rsidRPr="00C94B6C">
        <w:rPr>
          <w:rFonts w:ascii="Helvetica" w:hAnsi="Helvetica"/>
          <w:sz w:val="22"/>
          <w:szCs w:val="22"/>
          <w:lang w:val="en-GB"/>
        </w:rPr>
        <w:t>,</w:t>
      </w:r>
      <w:r w:rsidRPr="00C94B6C">
        <w:rPr>
          <w:rFonts w:ascii="Helvetica" w:hAnsi="Helvetica"/>
          <w:sz w:val="22"/>
          <w:szCs w:val="22"/>
          <w:lang w:val="en-GB"/>
        </w:rPr>
        <w:t xml:space="preserve"> or marijuana</w:t>
      </w:r>
    </w:p>
    <w:p w14:paraId="0C8CC5BD" w14:textId="77777777" w:rsidR="00E24C7E" w:rsidRPr="00C94B6C" w:rsidRDefault="00E24C7E" w:rsidP="00AB3586">
      <w:pPr>
        <w:ind w:firstLine="840"/>
        <w:jc w:val="left"/>
        <w:rPr>
          <w:rFonts w:ascii="Helvetica" w:hAnsi="Helvetica"/>
          <w:sz w:val="22"/>
          <w:szCs w:val="22"/>
          <w:lang w:val="en-GB"/>
        </w:rPr>
      </w:pPr>
      <w:r w:rsidRPr="00C94B6C">
        <w:rPr>
          <w:rFonts w:ascii="Helvetica" w:hAnsi="Helvetica"/>
          <w:sz w:val="22"/>
          <w:szCs w:val="22"/>
          <w:lang w:val="en-GB"/>
        </w:rPr>
        <w:t>-Firearms such as handguns</w:t>
      </w:r>
      <w:r w:rsidR="004D0D6C" w:rsidRPr="00C94B6C">
        <w:rPr>
          <w:rFonts w:ascii="Helvetica" w:hAnsi="Helvetica"/>
          <w:sz w:val="22"/>
          <w:szCs w:val="22"/>
          <w:lang w:val="en-GB"/>
        </w:rPr>
        <w:t>, hunting rifles</w:t>
      </w:r>
    </w:p>
    <w:p w14:paraId="0F8A8B00" w14:textId="77777777" w:rsidR="00E24C7E" w:rsidRPr="00C94B6C" w:rsidRDefault="00E24C7E" w:rsidP="00AB3586">
      <w:pPr>
        <w:ind w:firstLine="840"/>
        <w:jc w:val="left"/>
        <w:rPr>
          <w:rFonts w:ascii="Helvetica" w:hAnsi="Helvetica"/>
          <w:sz w:val="22"/>
          <w:szCs w:val="22"/>
          <w:lang w:val="en-GB"/>
        </w:rPr>
      </w:pPr>
      <w:r w:rsidRPr="00C94B6C">
        <w:rPr>
          <w:rFonts w:ascii="Helvetica" w:hAnsi="Helvetica"/>
          <w:sz w:val="22"/>
          <w:szCs w:val="22"/>
          <w:lang w:val="en-GB"/>
        </w:rPr>
        <w:t>-Pornography (books /DVDs)</w:t>
      </w:r>
    </w:p>
    <w:p w14:paraId="51034056" w14:textId="77777777" w:rsidR="00E24C7E" w:rsidRPr="00C94B6C" w:rsidRDefault="00E24C7E" w:rsidP="00AB3586">
      <w:pPr>
        <w:ind w:firstLine="840"/>
        <w:jc w:val="left"/>
        <w:rPr>
          <w:rFonts w:ascii="Helvetica" w:hAnsi="Helvetica"/>
          <w:sz w:val="22"/>
          <w:szCs w:val="22"/>
          <w:lang w:val="en-GB"/>
        </w:rPr>
      </w:pPr>
      <w:r w:rsidRPr="00C94B6C">
        <w:rPr>
          <w:rFonts w:ascii="Helvetica" w:hAnsi="Helvetica"/>
          <w:sz w:val="22"/>
          <w:szCs w:val="22"/>
          <w:lang w:val="en-GB"/>
        </w:rPr>
        <w:t>-Forged currency</w:t>
      </w:r>
    </w:p>
    <w:p w14:paraId="04C80C12" w14:textId="77777777" w:rsidR="00E24C7E" w:rsidRPr="00C94B6C" w:rsidRDefault="00E24C7E" w:rsidP="00AB3586">
      <w:pPr>
        <w:ind w:firstLine="840"/>
        <w:jc w:val="left"/>
        <w:rPr>
          <w:rFonts w:ascii="Helvetica" w:hAnsi="Helvetica"/>
          <w:sz w:val="22"/>
          <w:szCs w:val="22"/>
          <w:lang w:val="en-GB"/>
        </w:rPr>
      </w:pPr>
      <w:r w:rsidRPr="00C94B6C">
        <w:rPr>
          <w:rFonts w:ascii="Helvetica" w:hAnsi="Helvetica"/>
          <w:sz w:val="22"/>
          <w:szCs w:val="22"/>
          <w:lang w:val="en-GB"/>
        </w:rPr>
        <w:t>-Articles that infringe intellectual property rights, e.g., counterfeits</w:t>
      </w:r>
    </w:p>
    <w:p w14:paraId="0983C670" w14:textId="77777777" w:rsidR="00E24C7E" w:rsidRPr="00C94B6C" w:rsidRDefault="00E24C7E" w:rsidP="0024057A">
      <w:pPr>
        <w:ind w:leftChars="399" w:left="937" w:hangingChars="45" w:hanging="99"/>
        <w:jc w:val="left"/>
        <w:rPr>
          <w:rFonts w:ascii="Helvetica" w:hAnsi="Helvetica"/>
          <w:sz w:val="22"/>
          <w:szCs w:val="22"/>
          <w:lang w:val="en-GB"/>
        </w:rPr>
      </w:pPr>
      <w:r w:rsidRPr="00C94B6C">
        <w:rPr>
          <w:rFonts w:ascii="Helvetica" w:hAnsi="Helvetica"/>
          <w:sz w:val="22"/>
          <w:szCs w:val="22"/>
          <w:lang w:val="en-GB"/>
        </w:rPr>
        <w:t>-Animals and plants, or related goods listed in the Washington Treaty and the Invasive Alien Species Act</w:t>
      </w:r>
      <w:r w:rsidR="004D0D6C" w:rsidRPr="00C94B6C">
        <w:rPr>
          <w:rFonts w:ascii="Helvetica" w:hAnsi="Helvetica"/>
          <w:sz w:val="22"/>
          <w:szCs w:val="22"/>
          <w:lang w:val="en-GB"/>
        </w:rPr>
        <w:t xml:space="preserve">, </w:t>
      </w:r>
      <w:r w:rsidRPr="00C94B6C">
        <w:rPr>
          <w:rFonts w:ascii="Helvetica" w:hAnsi="Helvetica"/>
          <w:sz w:val="22"/>
          <w:szCs w:val="22"/>
          <w:lang w:val="en-GB"/>
        </w:rPr>
        <w:t>meat products, vegetables, fruits</w:t>
      </w:r>
    </w:p>
    <w:p w14:paraId="1F607D7F" w14:textId="77777777" w:rsidR="00990BF4" w:rsidRPr="00C94B6C" w:rsidRDefault="00990BF4" w:rsidP="00AB3586">
      <w:pPr>
        <w:ind w:firstLine="840"/>
        <w:jc w:val="left"/>
        <w:rPr>
          <w:rFonts w:ascii="Helvetica" w:hAnsi="Helvetica"/>
          <w:sz w:val="22"/>
          <w:szCs w:val="22"/>
          <w:lang w:val="en-GB"/>
        </w:rPr>
      </w:pPr>
    </w:p>
    <w:p w14:paraId="53BB3D90" w14:textId="53AC06BC" w:rsidR="006947EC" w:rsidRPr="00C94B6C" w:rsidRDefault="00C94B6C" w:rsidP="0024057A">
      <w:pPr>
        <w:ind w:left="154" w:hangingChars="70" w:hanging="154"/>
        <w:jc w:val="left"/>
        <w:rPr>
          <w:lang w:val="en-GB"/>
        </w:rPr>
      </w:pPr>
      <w:r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="00D43F18">
        <w:rPr>
          <w:rFonts w:ascii="Segoe UI Symbol" w:hAnsi="Segoe UI Symbol" w:cs="Segoe UI Symbol" w:hint="eastAsia"/>
          <w:sz w:val="22"/>
          <w:szCs w:val="22"/>
          <w:lang w:val="en-GB"/>
        </w:rPr>
        <w:t xml:space="preserve">　</w:t>
      </w:r>
      <w:r w:rsidR="006947EC" w:rsidRPr="00C94B6C">
        <w:rPr>
          <w:rFonts w:ascii="Helvetica" w:hAnsi="Helvetica"/>
          <w:sz w:val="22"/>
          <w:szCs w:val="22"/>
          <w:lang w:val="en-GB"/>
        </w:rPr>
        <w:t>In my training program</w:t>
      </w:r>
      <w:r w:rsidR="003D32FF" w:rsidRPr="00C94B6C">
        <w:rPr>
          <w:rFonts w:ascii="Helvetica" w:hAnsi="Helvetica"/>
          <w:sz w:val="22"/>
          <w:szCs w:val="22"/>
          <w:lang w:val="en-GB"/>
        </w:rPr>
        <w:t>,</w:t>
      </w:r>
      <w:r w:rsidR="006947EC" w:rsidRPr="00C94B6C">
        <w:rPr>
          <w:rFonts w:ascii="Helvetica" w:hAnsi="Helvetica"/>
          <w:sz w:val="22"/>
          <w:szCs w:val="22"/>
          <w:lang w:val="en-GB"/>
        </w:rPr>
        <w:t xml:space="preserve"> I will fully observe the regulations of the </w:t>
      </w:r>
      <w:r w:rsidR="009B1245" w:rsidRPr="00C94B6C">
        <w:rPr>
          <w:rFonts w:ascii="Helvetica" w:hAnsi="Helvetica"/>
          <w:sz w:val="22"/>
          <w:szCs w:val="22"/>
          <w:lang w:val="en-GB"/>
        </w:rPr>
        <w:t>Supervisor</w:t>
      </w:r>
      <w:r w:rsidR="006947EC" w:rsidRPr="00C94B6C">
        <w:rPr>
          <w:rFonts w:ascii="Helvetica" w:hAnsi="Helvetica"/>
          <w:sz w:val="22"/>
          <w:szCs w:val="22"/>
          <w:lang w:val="en-GB"/>
        </w:rPr>
        <w:t>.</w:t>
      </w:r>
      <w:r w:rsidR="00AB5EAF" w:rsidRPr="00C94B6C">
        <w:rPr>
          <w:rFonts w:ascii="Helvetica" w:hAnsi="Helvetica"/>
          <w:sz w:val="22"/>
          <w:szCs w:val="22"/>
          <w:lang w:val="en-GB"/>
        </w:rPr>
        <w:t xml:space="preserve"> If particular care is required so </w:t>
      </w:r>
      <w:r w:rsidR="008E1A46" w:rsidRPr="00C94B6C">
        <w:rPr>
          <w:rFonts w:ascii="Helvetica" w:hAnsi="Helvetica"/>
          <w:sz w:val="22"/>
          <w:szCs w:val="22"/>
          <w:lang w:val="en-GB"/>
        </w:rPr>
        <w:t>as not to damage the properties, facilities</w:t>
      </w:r>
      <w:r w:rsidR="00ED32BB" w:rsidRPr="00C94B6C">
        <w:rPr>
          <w:rFonts w:ascii="Helvetica" w:hAnsi="Helvetica"/>
          <w:sz w:val="22"/>
          <w:szCs w:val="22"/>
          <w:lang w:val="en-GB"/>
        </w:rPr>
        <w:t>,</w:t>
      </w:r>
      <w:r w:rsidR="008E1A46" w:rsidRPr="00C94B6C">
        <w:rPr>
          <w:rFonts w:ascii="Helvetica" w:hAnsi="Helvetica"/>
          <w:sz w:val="22"/>
          <w:szCs w:val="22"/>
          <w:lang w:val="en-GB"/>
        </w:rPr>
        <w:t xml:space="preserve"> and equipment, I will follow all requirements and directions to be given by the </w:t>
      </w:r>
      <w:r w:rsidR="009B1245" w:rsidRPr="00C94B6C">
        <w:rPr>
          <w:rFonts w:ascii="Helvetica" w:hAnsi="Helvetica"/>
          <w:sz w:val="22"/>
          <w:szCs w:val="22"/>
          <w:lang w:val="en-GB"/>
        </w:rPr>
        <w:t>Supervisor</w:t>
      </w:r>
      <w:r w:rsidR="008E1A46" w:rsidRPr="00C94B6C">
        <w:rPr>
          <w:rFonts w:ascii="Helvetica" w:hAnsi="Helvetica"/>
          <w:sz w:val="22"/>
          <w:szCs w:val="22"/>
          <w:lang w:val="en-GB"/>
        </w:rPr>
        <w:t>.</w:t>
      </w:r>
    </w:p>
    <w:p w14:paraId="5135A1A4" w14:textId="098B430D" w:rsidR="0011361A" w:rsidRPr="00C94B6C" w:rsidRDefault="00C94B6C" w:rsidP="0024057A">
      <w:pPr>
        <w:ind w:left="139" w:hangingChars="63" w:hanging="139"/>
        <w:jc w:val="left"/>
        <w:rPr>
          <w:rFonts w:ascii="Helvetica" w:hAnsi="Helvetica"/>
          <w:sz w:val="22"/>
          <w:szCs w:val="22"/>
          <w:lang w:val="en-GB"/>
        </w:rPr>
      </w:pPr>
      <w:r>
        <w:rPr>
          <w:rFonts w:ascii="Segoe UI Symbol" w:hAnsi="Segoe UI Symbol" w:cs="Segoe UI Symbol"/>
          <w:sz w:val="22"/>
          <w:szCs w:val="22"/>
          <w:lang w:val="en-GB"/>
        </w:rPr>
        <w:lastRenderedPageBreak/>
        <w:t>☐</w:t>
      </w:r>
      <w:r w:rsidR="00D43F18">
        <w:rPr>
          <w:rFonts w:ascii="Segoe UI Symbol" w:hAnsi="Segoe UI Symbol" w:cs="Segoe UI Symbol" w:hint="eastAsia"/>
          <w:sz w:val="22"/>
          <w:szCs w:val="22"/>
          <w:lang w:val="en-GB"/>
        </w:rPr>
        <w:t xml:space="preserve">　</w:t>
      </w:r>
      <w:r w:rsidR="00567C5B" w:rsidRPr="00C94B6C">
        <w:rPr>
          <w:rFonts w:ascii="Helvetica" w:hAnsi="Helvetica"/>
          <w:sz w:val="22"/>
          <w:szCs w:val="22"/>
          <w:lang w:val="en-GB"/>
        </w:rPr>
        <w:t xml:space="preserve">During and after </w:t>
      </w:r>
      <w:r w:rsidR="003D32FF" w:rsidRPr="00C94B6C">
        <w:rPr>
          <w:rFonts w:ascii="Helvetica" w:hAnsi="Helvetica"/>
          <w:sz w:val="22"/>
          <w:szCs w:val="22"/>
          <w:lang w:val="en-GB"/>
        </w:rPr>
        <w:t xml:space="preserve">the </w:t>
      </w:r>
      <w:r w:rsidR="00567C5B" w:rsidRPr="00C94B6C">
        <w:rPr>
          <w:rFonts w:ascii="Helvetica" w:hAnsi="Helvetica"/>
          <w:sz w:val="22"/>
          <w:szCs w:val="22"/>
          <w:lang w:val="en-GB"/>
        </w:rPr>
        <w:t xml:space="preserve">internship program, I will not </w:t>
      </w:r>
      <w:proofErr w:type="spellStart"/>
      <w:r w:rsidR="00567C5B" w:rsidRPr="00C94B6C">
        <w:rPr>
          <w:rFonts w:ascii="Helvetica" w:hAnsi="Helvetica"/>
          <w:sz w:val="22"/>
          <w:szCs w:val="22"/>
          <w:lang w:val="en-GB"/>
        </w:rPr>
        <w:t>leak</w:t>
      </w:r>
      <w:proofErr w:type="spellEnd"/>
      <w:r w:rsidR="00567C5B" w:rsidRPr="00C94B6C">
        <w:rPr>
          <w:rFonts w:ascii="Helvetica" w:hAnsi="Helvetica"/>
          <w:sz w:val="22"/>
          <w:szCs w:val="22"/>
          <w:lang w:val="en-GB"/>
        </w:rPr>
        <w:t xml:space="preserve"> </w:t>
      </w:r>
      <w:r w:rsidR="00ED32BB" w:rsidRPr="00C94B6C">
        <w:rPr>
          <w:rFonts w:ascii="Helvetica" w:hAnsi="Helvetica"/>
          <w:sz w:val="22"/>
          <w:szCs w:val="22"/>
          <w:lang w:val="en-GB"/>
        </w:rPr>
        <w:t>the h</w:t>
      </w:r>
      <w:r w:rsidR="00567C5B" w:rsidRPr="00C94B6C">
        <w:rPr>
          <w:rFonts w:ascii="Helvetica" w:hAnsi="Helvetica"/>
          <w:sz w:val="22"/>
          <w:szCs w:val="22"/>
          <w:lang w:val="en-GB"/>
        </w:rPr>
        <w:t xml:space="preserve">ost supervisor’s confidential information concerning his/ her research to third parties. Any Intellectual property rights relating to </w:t>
      </w:r>
      <w:r w:rsidR="00AC619B" w:rsidRPr="00C94B6C">
        <w:rPr>
          <w:rFonts w:ascii="Helvetica" w:hAnsi="Helvetica"/>
          <w:sz w:val="22"/>
          <w:szCs w:val="22"/>
          <w:lang w:val="en-GB"/>
        </w:rPr>
        <w:t xml:space="preserve">the </w:t>
      </w:r>
      <w:r w:rsidR="00567C5B" w:rsidRPr="00C94B6C">
        <w:rPr>
          <w:rFonts w:ascii="Helvetica" w:hAnsi="Helvetica"/>
          <w:sz w:val="22"/>
          <w:szCs w:val="22"/>
          <w:lang w:val="en-GB"/>
        </w:rPr>
        <w:t xml:space="preserve">invention during </w:t>
      </w:r>
      <w:r w:rsidR="00AC619B" w:rsidRPr="00C94B6C">
        <w:rPr>
          <w:rFonts w:ascii="Helvetica" w:hAnsi="Helvetica"/>
          <w:sz w:val="22"/>
          <w:szCs w:val="22"/>
          <w:lang w:val="en-GB"/>
        </w:rPr>
        <w:t xml:space="preserve">the </w:t>
      </w:r>
      <w:r w:rsidR="00567C5B" w:rsidRPr="00C94B6C">
        <w:rPr>
          <w:rFonts w:ascii="Helvetica" w:hAnsi="Helvetica"/>
          <w:sz w:val="22"/>
          <w:szCs w:val="22"/>
          <w:lang w:val="en-GB"/>
        </w:rPr>
        <w:t xml:space="preserve">internship shall belong to </w:t>
      </w:r>
      <w:r w:rsidR="008D69A4" w:rsidRPr="00C94B6C">
        <w:rPr>
          <w:rFonts w:ascii="Helvetica" w:hAnsi="Helvetica"/>
          <w:sz w:val="22"/>
          <w:szCs w:val="22"/>
          <w:lang w:val="en-GB"/>
        </w:rPr>
        <w:t xml:space="preserve">the </w:t>
      </w:r>
      <w:r w:rsidR="00567C5B" w:rsidRPr="00C94B6C">
        <w:rPr>
          <w:rFonts w:ascii="Helvetica" w:hAnsi="Helvetica"/>
          <w:sz w:val="22"/>
          <w:szCs w:val="22"/>
          <w:lang w:val="en-GB"/>
        </w:rPr>
        <w:t>host supervisor.</w:t>
      </w:r>
    </w:p>
    <w:p w14:paraId="1186F2BD" w14:textId="3E97FAA7" w:rsidR="00766E5C" w:rsidRPr="00C94B6C" w:rsidRDefault="00C94B6C" w:rsidP="0024057A">
      <w:pPr>
        <w:ind w:left="139" w:hangingChars="63" w:hanging="139"/>
        <w:jc w:val="left"/>
        <w:rPr>
          <w:rFonts w:ascii="Helvetica" w:hAnsi="Helvetica"/>
          <w:sz w:val="22"/>
          <w:szCs w:val="22"/>
          <w:lang w:val="en-GB"/>
        </w:rPr>
      </w:pPr>
      <w:r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="00D43F18">
        <w:rPr>
          <w:rFonts w:ascii="Segoe UI Symbol" w:hAnsi="Segoe UI Symbol" w:cs="Segoe UI Symbol" w:hint="eastAsia"/>
          <w:sz w:val="22"/>
          <w:szCs w:val="22"/>
          <w:lang w:val="en-GB"/>
        </w:rPr>
        <w:t xml:space="preserve">　</w:t>
      </w:r>
      <w:r w:rsidR="00C525CF" w:rsidRPr="00C94B6C">
        <w:rPr>
          <w:rFonts w:ascii="Helvetica" w:hAnsi="Helvetica"/>
          <w:sz w:val="22"/>
          <w:szCs w:val="22"/>
          <w:lang w:val="en-GB"/>
        </w:rPr>
        <w:t xml:space="preserve">I will respect Japanese customs and manners during my stay in Japan and will promote international friendship. </w:t>
      </w:r>
    </w:p>
    <w:p w14:paraId="011AEE31" w14:textId="6777A398" w:rsidR="00E7032F" w:rsidRPr="00C94B6C" w:rsidRDefault="00C94B6C" w:rsidP="0024057A">
      <w:pPr>
        <w:ind w:left="154" w:hangingChars="70" w:hanging="154"/>
        <w:jc w:val="left"/>
        <w:rPr>
          <w:rFonts w:ascii="Helvetica" w:hAnsi="Helvetica"/>
          <w:sz w:val="22"/>
          <w:szCs w:val="22"/>
          <w:lang w:val="en-GB"/>
        </w:rPr>
      </w:pPr>
      <w:r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="00D43F18">
        <w:rPr>
          <w:rFonts w:ascii="Segoe UI Symbol" w:hAnsi="Segoe UI Symbol" w:cs="Segoe UI Symbol" w:hint="eastAsia"/>
          <w:sz w:val="22"/>
          <w:szCs w:val="22"/>
          <w:lang w:val="en-GB"/>
        </w:rPr>
        <w:t xml:space="preserve">　</w:t>
      </w:r>
      <w:r w:rsidR="00CF1C3B" w:rsidRPr="00C94B6C">
        <w:rPr>
          <w:rFonts w:ascii="Helvetica" w:hAnsi="Helvetica"/>
          <w:sz w:val="22"/>
          <w:szCs w:val="22"/>
          <w:lang w:val="en-GB"/>
        </w:rPr>
        <w:t>I</w:t>
      </w:r>
      <w:r w:rsidR="00C525CF" w:rsidRPr="00C94B6C">
        <w:rPr>
          <w:rFonts w:ascii="Helvetica" w:hAnsi="Helvetica"/>
          <w:sz w:val="22"/>
          <w:szCs w:val="22"/>
          <w:lang w:val="en-GB"/>
        </w:rPr>
        <w:t xml:space="preserve">ntentional damage to the </w:t>
      </w:r>
      <w:r w:rsidR="009B1245" w:rsidRPr="00C94B6C">
        <w:rPr>
          <w:rFonts w:ascii="Helvetica" w:hAnsi="Helvetica"/>
          <w:sz w:val="22"/>
          <w:szCs w:val="22"/>
          <w:lang w:val="en-GB"/>
        </w:rPr>
        <w:t>Supervisor</w:t>
      </w:r>
      <w:r w:rsidR="00C525CF" w:rsidRPr="00C94B6C">
        <w:rPr>
          <w:rFonts w:ascii="Helvetica" w:hAnsi="Helvetica"/>
          <w:sz w:val="22"/>
          <w:szCs w:val="22"/>
          <w:lang w:val="en-GB"/>
        </w:rPr>
        <w:t>’s properties may result in my being requested to cease or halt my training. In such case</w:t>
      </w:r>
      <w:r w:rsidR="00774D1D" w:rsidRPr="00C94B6C">
        <w:rPr>
          <w:rFonts w:ascii="Helvetica" w:hAnsi="Helvetica"/>
          <w:sz w:val="22"/>
          <w:szCs w:val="22"/>
          <w:lang w:val="en-GB"/>
        </w:rPr>
        <w:t>s</w:t>
      </w:r>
      <w:r w:rsidR="00C525CF" w:rsidRPr="00C94B6C">
        <w:rPr>
          <w:rFonts w:ascii="Helvetica" w:hAnsi="Helvetica"/>
          <w:sz w:val="22"/>
          <w:szCs w:val="22"/>
          <w:lang w:val="en-GB"/>
        </w:rPr>
        <w:t>, I understand the disciplinary action</w:t>
      </w:r>
      <w:r w:rsidR="00A11EB8" w:rsidRPr="00C94B6C">
        <w:rPr>
          <w:rFonts w:ascii="Helvetica" w:hAnsi="Helvetica"/>
          <w:sz w:val="22"/>
          <w:szCs w:val="22"/>
          <w:lang w:val="en-GB"/>
        </w:rPr>
        <w:t xml:space="preserve"> and </w:t>
      </w:r>
      <w:r w:rsidR="000F554F" w:rsidRPr="00C94B6C">
        <w:rPr>
          <w:rFonts w:ascii="Helvetica" w:hAnsi="Helvetica"/>
          <w:sz w:val="22"/>
          <w:szCs w:val="22"/>
          <w:lang w:val="en-GB"/>
        </w:rPr>
        <w:t xml:space="preserve">will </w:t>
      </w:r>
      <w:r w:rsidR="00A11EB8" w:rsidRPr="00C94B6C">
        <w:rPr>
          <w:rFonts w:ascii="Helvetica" w:hAnsi="Helvetica"/>
          <w:sz w:val="22"/>
          <w:szCs w:val="22"/>
          <w:lang w:val="en-GB"/>
        </w:rPr>
        <w:t>obey the order from the Supervisor</w:t>
      </w:r>
      <w:r w:rsidR="0005150E" w:rsidRPr="00C94B6C">
        <w:rPr>
          <w:rFonts w:ascii="Helvetica" w:hAnsi="Helvetica"/>
          <w:sz w:val="22"/>
          <w:szCs w:val="22"/>
          <w:lang w:val="en-GB"/>
        </w:rPr>
        <w:t>.</w:t>
      </w:r>
    </w:p>
    <w:p w14:paraId="5AA8752D" w14:textId="73CBF0A2" w:rsidR="00C9696F" w:rsidRPr="00C94B6C" w:rsidRDefault="00C94B6C" w:rsidP="00E50C29">
      <w:pPr>
        <w:ind w:left="154" w:hangingChars="70" w:hanging="154"/>
        <w:jc w:val="left"/>
        <w:rPr>
          <w:rFonts w:ascii="Helvetica" w:hAnsi="Helvetica"/>
          <w:bCs/>
          <w:sz w:val="22"/>
          <w:szCs w:val="22"/>
          <w:lang w:val="en-GB"/>
        </w:rPr>
      </w:pPr>
      <w:r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="00D43F18">
        <w:rPr>
          <w:rFonts w:ascii="Segoe UI Symbol" w:hAnsi="Segoe UI Symbol" w:cs="Segoe UI Symbol" w:hint="eastAsia"/>
          <w:sz w:val="22"/>
          <w:szCs w:val="22"/>
          <w:lang w:val="en-GB"/>
        </w:rPr>
        <w:t xml:space="preserve">　</w:t>
      </w:r>
      <w:r w:rsidR="00A93AFE" w:rsidRPr="00C94B6C">
        <w:rPr>
          <w:rFonts w:ascii="Helvetica" w:hAnsi="Helvetica"/>
          <w:bCs/>
          <w:sz w:val="22"/>
          <w:szCs w:val="22"/>
          <w:lang w:val="en-GB"/>
        </w:rPr>
        <w:t>I agree to obtain my own insurance and to submit a copy of the Certificate of Insurance Policy</w:t>
      </w:r>
      <w:r w:rsidR="00A11EB8" w:rsidRPr="00C94B6C">
        <w:rPr>
          <w:rFonts w:ascii="Helvetica" w:hAnsi="Helvetica"/>
          <w:bCs/>
          <w:sz w:val="22"/>
          <w:szCs w:val="22"/>
          <w:lang w:val="en-GB"/>
        </w:rPr>
        <w:t xml:space="preserve"> (health insurance and liability</w:t>
      </w:r>
      <w:r w:rsidR="00696F9F" w:rsidRPr="00C94B6C">
        <w:rPr>
          <w:rFonts w:ascii="Helvetica" w:hAnsi="Helvetica"/>
          <w:bCs/>
          <w:sz w:val="22"/>
          <w:szCs w:val="22"/>
          <w:lang w:val="en-GB"/>
        </w:rPr>
        <w:t xml:space="preserve"> for damages</w:t>
      </w:r>
      <w:r w:rsidR="00A11EB8" w:rsidRPr="00C94B6C">
        <w:rPr>
          <w:rFonts w:ascii="Helvetica" w:hAnsi="Helvetica"/>
          <w:bCs/>
          <w:sz w:val="22"/>
          <w:szCs w:val="22"/>
          <w:lang w:val="en-GB"/>
        </w:rPr>
        <w:t>)</w:t>
      </w:r>
      <w:r w:rsidR="00A93AFE" w:rsidRPr="00C94B6C">
        <w:rPr>
          <w:rFonts w:ascii="Helvetica" w:hAnsi="Helvetica"/>
          <w:bCs/>
          <w:sz w:val="22"/>
          <w:szCs w:val="22"/>
          <w:lang w:val="en-GB"/>
        </w:rPr>
        <w:t xml:space="preserve"> prior to coming to Japan. I will be responsible for any expenses which will not be covered by this insurance.</w:t>
      </w:r>
    </w:p>
    <w:p w14:paraId="410F80CB" w14:textId="07CCEFF1" w:rsidR="00AD24A6" w:rsidRPr="00C94B6C" w:rsidRDefault="00C94B6C" w:rsidP="004E485C">
      <w:pPr>
        <w:ind w:left="154" w:hangingChars="70" w:hanging="154"/>
        <w:jc w:val="left"/>
        <w:rPr>
          <w:rFonts w:ascii="Helvetica" w:hAnsi="Helvetica"/>
          <w:bCs/>
          <w:sz w:val="22"/>
          <w:szCs w:val="22"/>
          <w:lang w:val="en-GB"/>
        </w:rPr>
      </w:pPr>
      <w:r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="00E50C29" w:rsidRPr="00C94B6C">
        <w:rPr>
          <w:rFonts w:ascii="Helvetica" w:hAnsi="Helvetica"/>
          <w:bCs/>
          <w:sz w:val="22"/>
          <w:szCs w:val="22"/>
          <w:lang w:val="en-GB"/>
        </w:rPr>
        <w:t xml:space="preserve"> </w:t>
      </w:r>
      <w:r w:rsidR="002A6BBB" w:rsidRPr="00C94B6C">
        <w:rPr>
          <w:rFonts w:ascii="Helvetica" w:hAnsi="Helvetica"/>
          <w:bCs/>
          <w:sz w:val="22"/>
          <w:szCs w:val="22"/>
          <w:lang w:val="en-GB"/>
        </w:rPr>
        <w:t>[</w:t>
      </w:r>
      <w:r w:rsidR="00731534" w:rsidRPr="00C94B6C">
        <w:rPr>
          <w:rFonts w:ascii="Helvetica" w:hAnsi="Helvetica"/>
          <w:bCs/>
          <w:sz w:val="22"/>
          <w:szCs w:val="22"/>
          <w:lang w:val="en-GB"/>
        </w:rPr>
        <w:t>Only for those</w:t>
      </w:r>
      <w:r w:rsidR="008F1D07" w:rsidRPr="00C94B6C">
        <w:rPr>
          <w:rFonts w:ascii="Helvetica" w:hAnsi="Helvetica"/>
          <w:bCs/>
          <w:sz w:val="22"/>
          <w:szCs w:val="22"/>
          <w:lang w:val="en-GB"/>
        </w:rPr>
        <w:t xml:space="preserve"> who stay for more than 90 days with a long-term </w:t>
      </w:r>
      <w:r w:rsidR="009317DB" w:rsidRPr="00C94B6C">
        <w:rPr>
          <w:rFonts w:ascii="Helvetica" w:hAnsi="Helvetica"/>
          <w:bCs/>
          <w:sz w:val="22"/>
          <w:szCs w:val="22"/>
          <w:lang w:val="en-GB"/>
        </w:rPr>
        <w:t>visa]</w:t>
      </w:r>
      <w:r w:rsidR="008F1D07" w:rsidRPr="00C94B6C">
        <w:rPr>
          <w:rFonts w:ascii="Helvetica" w:hAnsi="Helvetica"/>
          <w:bCs/>
          <w:sz w:val="22"/>
          <w:szCs w:val="22"/>
          <w:lang w:val="en-GB"/>
        </w:rPr>
        <w:t xml:space="preserve"> </w:t>
      </w:r>
      <w:r w:rsidR="009317DB" w:rsidRPr="00C94B6C">
        <w:rPr>
          <w:rFonts w:ascii="Helvetica" w:hAnsi="Helvetica"/>
          <w:bCs/>
          <w:sz w:val="22"/>
          <w:szCs w:val="22"/>
          <w:lang w:val="en-GB"/>
        </w:rPr>
        <w:t xml:space="preserve">I </w:t>
      </w:r>
      <w:r w:rsidR="00B60807" w:rsidRPr="00C94B6C">
        <w:rPr>
          <w:rFonts w:ascii="Helvetica" w:hAnsi="Helvetica"/>
          <w:bCs/>
          <w:sz w:val="22"/>
          <w:szCs w:val="22"/>
          <w:lang w:val="en-GB"/>
        </w:rPr>
        <w:t>understand that I will</w:t>
      </w:r>
      <w:r w:rsidR="008F1D07" w:rsidRPr="00C94B6C">
        <w:rPr>
          <w:rFonts w:ascii="Helvetica" w:hAnsi="Helvetica"/>
          <w:bCs/>
          <w:sz w:val="22"/>
          <w:szCs w:val="22"/>
          <w:lang w:val="en-GB"/>
        </w:rPr>
        <w:t xml:space="preserve"> be required to </w:t>
      </w:r>
      <w:proofErr w:type="spellStart"/>
      <w:r w:rsidR="008F1D07" w:rsidRPr="00C94B6C">
        <w:rPr>
          <w:rFonts w:ascii="Helvetica" w:hAnsi="Helvetica"/>
          <w:bCs/>
          <w:sz w:val="22"/>
          <w:szCs w:val="22"/>
          <w:lang w:val="en-GB"/>
        </w:rPr>
        <w:t>enroll</w:t>
      </w:r>
      <w:proofErr w:type="spellEnd"/>
      <w:r w:rsidR="008F1D07" w:rsidRPr="00C94B6C">
        <w:rPr>
          <w:rFonts w:ascii="Helvetica" w:hAnsi="Helvetica"/>
          <w:bCs/>
          <w:sz w:val="22"/>
          <w:szCs w:val="22"/>
          <w:lang w:val="en-GB"/>
        </w:rPr>
        <w:t xml:space="preserve"> in the National Health Insurance </w:t>
      </w:r>
      <w:r w:rsidR="00B12CB3" w:rsidRPr="00C94B6C">
        <w:rPr>
          <w:rFonts w:ascii="Helvetica" w:hAnsi="Helvetica"/>
          <w:bCs/>
          <w:sz w:val="22"/>
          <w:szCs w:val="22"/>
          <w:lang w:val="en-GB"/>
        </w:rPr>
        <w:t xml:space="preserve">at </w:t>
      </w:r>
      <w:r w:rsidR="001E559F" w:rsidRPr="00C94B6C">
        <w:rPr>
          <w:rFonts w:ascii="Helvetica" w:hAnsi="Helvetica"/>
          <w:bCs/>
          <w:sz w:val="22"/>
          <w:szCs w:val="22"/>
          <w:lang w:val="en-GB"/>
        </w:rPr>
        <w:t>ward office wh</w:t>
      </w:r>
      <w:r w:rsidR="00EE5CFC" w:rsidRPr="00C94B6C">
        <w:rPr>
          <w:rFonts w:ascii="Helvetica" w:hAnsi="Helvetica"/>
          <w:bCs/>
          <w:sz w:val="22"/>
          <w:szCs w:val="22"/>
          <w:lang w:val="en-GB"/>
        </w:rPr>
        <w:t>en</w:t>
      </w:r>
      <w:r w:rsidR="00B60807" w:rsidRPr="00C94B6C">
        <w:rPr>
          <w:rFonts w:ascii="Helvetica" w:hAnsi="Helvetica"/>
          <w:bCs/>
          <w:sz w:val="22"/>
          <w:szCs w:val="22"/>
          <w:lang w:val="en-GB"/>
        </w:rPr>
        <w:t xml:space="preserve"> I </w:t>
      </w:r>
      <w:r w:rsidR="00EE5CFC" w:rsidRPr="00C94B6C">
        <w:rPr>
          <w:rFonts w:ascii="Helvetica" w:hAnsi="Helvetica"/>
          <w:bCs/>
          <w:sz w:val="22"/>
          <w:szCs w:val="22"/>
          <w:lang w:val="en-GB"/>
        </w:rPr>
        <w:t xml:space="preserve">register </w:t>
      </w:r>
      <w:r w:rsidR="0077114D" w:rsidRPr="00C94B6C">
        <w:rPr>
          <w:rFonts w:ascii="Helvetica" w:hAnsi="Helvetica"/>
          <w:bCs/>
          <w:sz w:val="22"/>
          <w:szCs w:val="22"/>
          <w:lang w:val="en-GB"/>
        </w:rPr>
        <w:t xml:space="preserve">my residency </w:t>
      </w:r>
      <w:r w:rsidR="00933744" w:rsidRPr="00C94B6C">
        <w:rPr>
          <w:rFonts w:ascii="Helvetica" w:hAnsi="Helvetica"/>
          <w:bCs/>
          <w:sz w:val="22"/>
          <w:szCs w:val="22"/>
          <w:lang w:val="en-GB"/>
        </w:rPr>
        <w:t xml:space="preserve">within 14 days from </w:t>
      </w:r>
      <w:r w:rsidR="00B60807" w:rsidRPr="00C94B6C">
        <w:rPr>
          <w:rFonts w:ascii="Helvetica" w:hAnsi="Helvetica"/>
          <w:bCs/>
          <w:sz w:val="22"/>
          <w:szCs w:val="22"/>
          <w:lang w:val="en-GB"/>
        </w:rPr>
        <w:t xml:space="preserve">arrival </w:t>
      </w:r>
      <w:r w:rsidR="00B0567C" w:rsidRPr="00C94B6C">
        <w:rPr>
          <w:rFonts w:ascii="Helvetica" w:hAnsi="Helvetica"/>
          <w:bCs/>
          <w:sz w:val="22"/>
          <w:szCs w:val="22"/>
          <w:lang w:val="en-GB"/>
        </w:rPr>
        <w:t>in Japan</w:t>
      </w:r>
      <w:r w:rsidR="00933744" w:rsidRPr="00C94B6C">
        <w:rPr>
          <w:rFonts w:ascii="Helvetica" w:hAnsi="Helvetica"/>
          <w:bCs/>
          <w:sz w:val="22"/>
          <w:szCs w:val="22"/>
          <w:lang w:val="en-GB"/>
        </w:rPr>
        <w:t>.</w:t>
      </w:r>
    </w:p>
    <w:p w14:paraId="30B866BA" w14:textId="5C1DAE37" w:rsidR="00B0567C" w:rsidRPr="00C94B6C" w:rsidRDefault="00C94B6C" w:rsidP="00B0567C">
      <w:pPr>
        <w:ind w:left="139" w:hangingChars="63" w:hanging="139"/>
        <w:jc w:val="left"/>
        <w:rPr>
          <w:rFonts w:ascii="Helvetica" w:hAnsi="Helvetica"/>
          <w:sz w:val="22"/>
          <w:szCs w:val="22"/>
          <w:lang w:val="en-GB"/>
        </w:rPr>
      </w:pPr>
      <w:r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="00D43F18">
        <w:rPr>
          <w:rFonts w:ascii="Segoe UI Symbol" w:hAnsi="Segoe UI Symbol" w:cs="Segoe UI Symbol" w:hint="eastAsia"/>
          <w:sz w:val="22"/>
          <w:szCs w:val="22"/>
          <w:lang w:val="en-GB"/>
        </w:rPr>
        <w:t xml:space="preserve">　</w:t>
      </w:r>
      <w:r w:rsidR="007845E5" w:rsidRPr="00C94B6C">
        <w:rPr>
          <w:rFonts w:ascii="Helvetica" w:hAnsi="Helvetica"/>
          <w:sz w:val="22"/>
          <w:szCs w:val="22"/>
          <w:lang w:val="en-GB"/>
        </w:rPr>
        <w:t xml:space="preserve">I confirm that </w:t>
      </w:r>
      <w:r w:rsidR="009B1245" w:rsidRPr="00C94B6C">
        <w:rPr>
          <w:rFonts w:ascii="Helvetica" w:hAnsi="Helvetica"/>
          <w:sz w:val="22"/>
          <w:szCs w:val="22"/>
          <w:lang w:val="en-GB"/>
        </w:rPr>
        <w:t>Supervisor</w:t>
      </w:r>
      <w:r w:rsidR="007845E5" w:rsidRPr="00C94B6C">
        <w:rPr>
          <w:rFonts w:ascii="Helvetica" w:hAnsi="Helvetica"/>
          <w:sz w:val="22"/>
          <w:szCs w:val="22"/>
          <w:lang w:val="en-GB"/>
        </w:rPr>
        <w:t xml:space="preserve"> is not responsible for or liable for any accidents and/or incidents</w:t>
      </w:r>
      <w:r w:rsidR="00C4724E" w:rsidRPr="00C94B6C">
        <w:rPr>
          <w:rFonts w:ascii="Helvetica" w:hAnsi="Helvetica"/>
          <w:sz w:val="22"/>
          <w:szCs w:val="22"/>
          <w:lang w:val="en-GB"/>
        </w:rPr>
        <w:t xml:space="preserve"> related to my personal matter.</w:t>
      </w:r>
    </w:p>
    <w:p w14:paraId="1133B5DD" w14:textId="79B160A0" w:rsidR="00B87862" w:rsidRPr="00BA7856" w:rsidRDefault="00C94B6C" w:rsidP="00B0567C">
      <w:pPr>
        <w:ind w:left="139" w:hangingChars="63" w:hanging="139"/>
        <w:jc w:val="left"/>
        <w:rPr>
          <w:rFonts w:ascii="Helvetica" w:hAnsi="Helvetica"/>
          <w:sz w:val="22"/>
          <w:szCs w:val="22"/>
          <w:lang w:val="fr-FR"/>
        </w:rPr>
      </w:pPr>
      <w:r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="00D43F18">
        <w:rPr>
          <w:rFonts w:ascii="Segoe UI Symbol" w:hAnsi="Segoe UI Symbol" w:cs="Segoe UI Symbol" w:hint="eastAsia"/>
          <w:sz w:val="22"/>
          <w:szCs w:val="22"/>
          <w:lang w:val="en-GB"/>
        </w:rPr>
        <w:t xml:space="preserve">　</w:t>
      </w:r>
      <w:r w:rsidR="00B87862" w:rsidRPr="00C94B6C">
        <w:rPr>
          <w:rFonts w:ascii="Helvetica" w:hAnsi="Helvetica"/>
          <w:sz w:val="22"/>
          <w:szCs w:val="22"/>
          <w:lang w:val="en-GB"/>
        </w:rPr>
        <w:t xml:space="preserve">I’m supposed to leave Japan right after the training period is over. However, if I want to stay in Japan a little longer, </w:t>
      </w:r>
      <w:r w:rsidR="009B1245" w:rsidRPr="00C94B6C">
        <w:rPr>
          <w:rFonts w:ascii="Helvetica" w:hAnsi="Helvetica"/>
          <w:sz w:val="22"/>
          <w:szCs w:val="22"/>
          <w:lang w:val="en-GB"/>
        </w:rPr>
        <w:t>Supervisor</w:t>
      </w:r>
      <w:r w:rsidR="00B87862" w:rsidRPr="00C94B6C">
        <w:rPr>
          <w:rFonts w:ascii="Helvetica" w:hAnsi="Helvetica"/>
          <w:sz w:val="22"/>
          <w:szCs w:val="22"/>
          <w:lang w:val="en-GB"/>
        </w:rPr>
        <w:t xml:space="preserve"> cannot be held </w:t>
      </w:r>
      <w:proofErr w:type="spellStart"/>
      <w:r w:rsidR="00B87862" w:rsidRPr="00C94B6C">
        <w:rPr>
          <w:rFonts w:ascii="Helvetica" w:hAnsi="Helvetica"/>
          <w:sz w:val="22"/>
          <w:szCs w:val="22"/>
          <w:lang w:val="en-GB"/>
        </w:rPr>
        <w:t>responsibl</w:t>
      </w:r>
      <w:proofErr w:type="spellEnd"/>
      <w:r w:rsidR="00BA7856">
        <w:rPr>
          <w:rFonts w:ascii="Helvetica" w:hAnsi="Helvetica"/>
          <w:sz w:val="22"/>
          <w:szCs w:val="22"/>
          <w:lang w:val="fr-FR"/>
        </w:rPr>
        <w:t>e.</w:t>
      </w:r>
    </w:p>
    <w:p w14:paraId="07D4A3B3" w14:textId="24D4C281" w:rsidR="009629F1" w:rsidRPr="00C94B6C" w:rsidRDefault="00C94B6C" w:rsidP="00B0567C">
      <w:pPr>
        <w:ind w:left="139" w:hangingChars="63" w:hanging="139"/>
        <w:jc w:val="left"/>
        <w:rPr>
          <w:rFonts w:ascii="Helvetica" w:hAnsi="Helvetica"/>
          <w:sz w:val="22"/>
          <w:szCs w:val="22"/>
          <w:lang w:val="en-GB"/>
        </w:rPr>
      </w:pPr>
      <w:r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="00D43F18">
        <w:rPr>
          <w:rFonts w:ascii="Segoe UI Symbol" w:hAnsi="Segoe UI Symbol" w:cs="Segoe UI Symbol" w:hint="eastAsia"/>
          <w:sz w:val="22"/>
          <w:szCs w:val="22"/>
          <w:lang w:val="en-GB"/>
        </w:rPr>
        <w:t xml:space="preserve">　</w:t>
      </w:r>
      <w:r w:rsidR="00166D75" w:rsidRPr="00C94B6C">
        <w:rPr>
          <w:rFonts w:ascii="Helvetica" w:hAnsi="Helvetica"/>
          <w:sz w:val="22"/>
          <w:szCs w:val="22"/>
          <w:lang w:val="en-GB"/>
        </w:rPr>
        <w:t>If I obtain financial assistance</w:t>
      </w:r>
      <w:r w:rsidR="000F554F" w:rsidRPr="00C94B6C">
        <w:rPr>
          <w:rFonts w:ascii="Helvetica" w:hAnsi="Helvetica"/>
          <w:sz w:val="22"/>
          <w:szCs w:val="22"/>
          <w:lang w:val="en-GB"/>
        </w:rPr>
        <w:t>,</w:t>
      </w:r>
      <w:r w:rsidR="00166D75" w:rsidRPr="00C94B6C">
        <w:rPr>
          <w:rFonts w:ascii="Helvetica" w:hAnsi="Helvetica"/>
          <w:sz w:val="22"/>
          <w:szCs w:val="22"/>
          <w:lang w:val="en-GB"/>
        </w:rPr>
        <w:t xml:space="preserve"> I will seek permission</w:t>
      </w:r>
      <w:r w:rsidR="00427DC3" w:rsidRPr="00C94B6C">
        <w:rPr>
          <w:rFonts w:ascii="Helvetica" w:hAnsi="Helvetica" w:hint="eastAsia"/>
          <w:sz w:val="22"/>
          <w:szCs w:val="22"/>
          <w:lang w:val="en-GB"/>
        </w:rPr>
        <w:t xml:space="preserve"> </w:t>
      </w:r>
      <w:r w:rsidR="00166D75" w:rsidRPr="00C94B6C">
        <w:rPr>
          <w:rFonts w:ascii="Helvetica" w:hAnsi="Helvetica"/>
          <w:sz w:val="22"/>
          <w:szCs w:val="22"/>
          <w:lang w:val="en-GB"/>
        </w:rPr>
        <w:t>from the funding body when I leave Hokkaido University before completion of the internship. If it is necessary</w:t>
      </w:r>
      <w:r w:rsidR="000F554F" w:rsidRPr="00C94B6C">
        <w:rPr>
          <w:rFonts w:ascii="Helvetica" w:hAnsi="Helvetica"/>
          <w:sz w:val="22"/>
          <w:szCs w:val="22"/>
          <w:lang w:val="en-GB"/>
        </w:rPr>
        <w:t>,</w:t>
      </w:r>
      <w:r w:rsidR="00166D75" w:rsidRPr="00C94B6C">
        <w:rPr>
          <w:rFonts w:ascii="Helvetica" w:hAnsi="Helvetica"/>
          <w:sz w:val="22"/>
          <w:szCs w:val="22"/>
          <w:lang w:val="en-GB"/>
        </w:rPr>
        <w:t xml:space="preserve"> I will return the fund to the funding body.</w:t>
      </w:r>
    </w:p>
    <w:p w14:paraId="0398B74A" w14:textId="11368364" w:rsidR="00B87862" w:rsidRPr="00C94B6C" w:rsidRDefault="00C94B6C" w:rsidP="00DC65D2">
      <w:pPr>
        <w:ind w:left="139" w:hangingChars="63" w:hanging="139"/>
        <w:jc w:val="left"/>
        <w:rPr>
          <w:rFonts w:ascii="Helvetica" w:hAnsi="Helvetica"/>
          <w:sz w:val="22"/>
          <w:szCs w:val="22"/>
          <w:lang w:val="en-GB"/>
        </w:rPr>
      </w:pPr>
      <w:r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="00D43F18">
        <w:rPr>
          <w:rFonts w:ascii="Segoe UI Symbol" w:hAnsi="Segoe UI Symbol" w:cs="Segoe UI Symbol" w:hint="eastAsia"/>
          <w:sz w:val="22"/>
          <w:szCs w:val="22"/>
          <w:lang w:val="en-GB"/>
        </w:rPr>
        <w:t xml:space="preserve">　</w:t>
      </w:r>
      <w:r w:rsidR="00B87862" w:rsidRPr="00C94B6C">
        <w:rPr>
          <w:rFonts w:ascii="Helvetica" w:hAnsi="Helvetica"/>
          <w:sz w:val="22"/>
          <w:szCs w:val="22"/>
          <w:lang w:val="en-GB"/>
        </w:rPr>
        <w:t>I hereby certify that I have read and fully agree to be bound by the terms and condition of this Covenant. I agree to leave</w:t>
      </w:r>
      <w:r w:rsidR="00166D75" w:rsidRPr="00C94B6C">
        <w:rPr>
          <w:rFonts w:ascii="Helvetica" w:hAnsi="Helvetica"/>
          <w:sz w:val="22"/>
          <w:szCs w:val="22"/>
          <w:lang w:val="en-GB"/>
        </w:rPr>
        <w:t xml:space="preserve"> Hokkaido University</w:t>
      </w:r>
      <w:r w:rsidR="00B87862" w:rsidRPr="00C94B6C">
        <w:rPr>
          <w:rFonts w:ascii="Helvetica" w:hAnsi="Helvetica"/>
          <w:sz w:val="22"/>
          <w:szCs w:val="22"/>
          <w:lang w:val="en-GB"/>
        </w:rPr>
        <w:t xml:space="preserve"> as soon as possible</w:t>
      </w:r>
      <w:r w:rsidRPr="00C94B6C">
        <w:rPr>
          <w:rFonts w:ascii="Helvetica" w:hAnsi="Helvetica"/>
          <w:sz w:val="22"/>
          <w:szCs w:val="22"/>
          <w:lang w:val="en-GB"/>
        </w:rPr>
        <w:t xml:space="preserve"> </w:t>
      </w:r>
      <w:r w:rsidR="00994FCD" w:rsidRPr="00C94B6C">
        <w:rPr>
          <w:rFonts w:ascii="Helvetica" w:hAnsi="Helvetica"/>
          <w:sz w:val="22"/>
          <w:szCs w:val="22"/>
          <w:lang w:val="en-GB"/>
        </w:rPr>
        <w:t>if</w:t>
      </w:r>
      <w:r w:rsidR="00B87862" w:rsidRPr="00C94B6C">
        <w:rPr>
          <w:rFonts w:ascii="Helvetica" w:hAnsi="Helvetica"/>
          <w:sz w:val="22"/>
          <w:szCs w:val="22"/>
          <w:lang w:val="en-GB"/>
        </w:rPr>
        <w:t xml:space="preserve"> I break any of the above-mentioned terms and conditions.</w:t>
      </w:r>
      <w:r w:rsidR="00166D75" w:rsidRPr="00C94B6C">
        <w:rPr>
          <w:rFonts w:ascii="Helvetica" w:hAnsi="Helvetica"/>
          <w:sz w:val="22"/>
          <w:szCs w:val="22"/>
          <w:lang w:val="en-GB"/>
        </w:rPr>
        <w:t xml:space="preserve"> If I need to leave Japan</w:t>
      </w:r>
      <w:r w:rsidR="00766E5C" w:rsidRPr="00C94B6C">
        <w:rPr>
          <w:rFonts w:ascii="Helvetica" w:hAnsi="Helvetica"/>
          <w:sz w:val="22"/>
          <w:szCs w:val="22"/>
          <w:lang w:val="en-GB"/>
        </w:rPr>
        <w:t>,</w:t>
      </w:r>
      <w:r w:rsidR="00166D75" w:rsidRPr="00C94B6C">
        <w:rPr>
          <w:rFonts w:ascii="Helvetica" w:hAnsi="Helvetica"/>
          <w:sz w:val="22"/>
          <w:szCs w:val="22"/>
          <w:lang w:val="en-GB"/>
        </w:rPr>
        <w:t xml:space="preserve"> I am responsible </w:t>
      </w:r>
      <w:r w:rsidR="000F554F" w:rsidRPr="00C94B6C">
        <w:rPr>
          <w:rFonts w:ascii="Helvetica" w:hAnsi="Helvetica"/>
          <w:sz w:val="22"/>
          <w:szCs w:val="22"/>
          <w:lang w:val="en-GB"/>
        </w:rPr>
        <w:t>for</w:t>
      </w:r>
      <w:r w:rsidR="00166D75" w:rsidRPr="00C94B6C">
        <w:rPr>
          <w:rFonts w:ascii="Helvetica" w:hAnsi="Helvetica"/>
          <w:sz w:val="22"/>
          <w:szCs w:val="22"/>
          <w:lang w:val="en-GB"/>
        </w:rPr>
        <w:t xml:space="preserve"> the cost of my return to my home country. I agree that the </w:t>
      </w:r>
      <w:r w:rsidR="000F554F" w:rsidRPr="00C94B6C">
        <w:rPr>
          <w:rFonts w:ascii="Helvetica" w:hAnsi="Helvetica"/>
          <w:sz w:val="22"/>
          <w:szCs w:val="22"/>
          <w:lang w:val="en-GB"/>
        </w:rPr>
        <w:t>D</w:t>
      </w:r>
      <w:r w:rsidR="00166D75" w:rsidRPr="00C94B6C">
        <w:rPr>
          <w:rFonts w:ascii="Helvetica" w:hAnsi="Helvetica"/>
          <w:sz w:val="22"/>
          <w:szCs w:val="22"/>
          <w:lang w:val="en-GB"/>
        </w:rPr>
        <w:t xml:space="preserve">ean of </w:t>
      </w:r>
      <w:r w:rsidR="00766E5C" w:rsidRPr="00C94B6C">
        <w:rPr>
          <w:rFonts w:ascii="Helvetica" w:hAnsi="Helvetica"/>
          <w:sz w:val="22"/>
          <w:szCs w:val="22"/>
          <w:lang w:val="en-GB"/>
        </w:rPr>
        <w:t>Faculty</w:t>
      </w:r>
      <w:r w:rsidR="00A524A4" w:rsidRPr="00C94B6C">
        <w:rPr>
          <w:rFonts w:ascii="Helvetica" w:hAnsi="Helvetica" w:hint="eastAsia"/>
          <w:sz w:val="22"/>
          <w:szCs w:val="22"/>
          <w:lang w:val="en-GB"/>
        </w:rPr>
        <w:t>/</w:t>
      </w:r>
      <w:r w:rsidR="00A524A4" w:rsidRPr="00C94B6C">
        <w:rPr>
          <w:rFonts w:ascii="Helvetica" w:hAnsi="Helvetica"/>
          <w:sz w:val="22"/>
          <w:szCs w:val="22"/>
          <w:lang w:val="en-GB"/>
        </w:rPr>
        <w:t xml:space="preserve"> Graduate School/ School</w:t>
      </w:r>
      <w:r w:rsidR="00766E5C" w:rsidRPr="00C94B6C">
        <w:rPr>
          <w:rFonts w:ascii="Helvetica" w:hAnsi="Helvetica"/>
          <w:sz w:val="22"/>
          <w:szCs w:val="22"/>
          <w:lang w:val="en-GB"/>
        </w:rPr>
        <w:t xml:space="preserve"> </w:t>
      </w:r>
      <w:r w:rsidR="00166D75" w:rsidRPr="00C94B6C">
        <w:rPr>
          <w:rFonts w:ascii="Helvetica" w:hAnsi="Helvetica"/>
          <w:sz w:val="22"/>
          <w:szCs w:val="22"/>
          <w:lang w:val="en-GB"/>
        </w:rPr>
        <w:t xml:space="preserve">of Engineering </w:t>
      </w:r>
      <w:r w:rsidR="000F554F" w:rsidRPr="00C94B6C">
        <w:rPr>
          <w:rFonts w:ascii="Helvetica" w:hAnsi="Helvetica"/>
          <w:sz w:val="22"/>
          <w:szCs w:val="22"/>
          <w:lang w:val="en-GB"/>
        </w:rPr>
        <w:t xml:space="preserve">will </w:t>
      </w:r>
      <w:r w:rsidR="00166D75" w:rsidRPr="00C94B6C">
        <w:rPr>
          <w:rFonts w:ascii="Helvetica" w:hAnsi="Helvetica"/>
          <w:sz w:val="22"/>
          <w:szCs w:val="22"/>
          <w:lang w:val="en-GB"/>
        </w:rPr>
        <w:t>notify my home university about the cause of my return.</w:t>
      </w:r>
    </w:p>
    <w:p w14:paraId="14BC3A46" w14:textId="77777777" w:rsidR="00B82F71" w:rsidRPr="00C94B6C" w:rsidRDefault="00B82F71" w:rsidP="00AB3586">
      <w:pPr>
        <w:jc w:val="left"/>
        <w:rPr>
          <w:rFonts w:ascii="Helvetica" w:hAnsi="Helvetica"/>
          <w:sz w:val="22"/>
          <w:szCs w:val="22"/>
          <w:lang w:val="en-GB"/>
        </w:rPr>
      </w:pPr>
    </w:p>
    <w:p w14:paraId="14143F3D" w14:textId="77777777" w:rsidR="004D0D6C" w:rsidRPr="00C94B6C" w:rsidRDefault="004D0D6C" w:rsidP="00AB3586">
      <w:pPr>
        <w:jc w:val="left"/>
        <w:rPr>
          <w:rFonts w:ascii="Helvetica" w:hAnsi="Helvetica"/>
          <w:sz w:val="22"/>
          <w:szCs w:val="22"/>
          <w:lang w:val="en-GB"/>
        </w:rPr>
      </w:pPr>
    </w:p>
    <w:p w14:paraId="67CAB64A" w14:textId="77777777" w:rsidR="004D0D6C" w:rsidRPr="00C94B6C" w:rsidRDefault="004D0D6C" w:rsidP="00AB3586">
      <w:pPr>
        <w:jc w:val="left"/>
        <w:rPr>
          <w:rFonts w:ascii="Helvetica" w:hAnsi="Helvetica"/>
          <w:sz w:val="22"/>
          <w:szCs w:val="22"/>
          <w:lang w:val="en-GB"/>
        </w:rPr>
      </w:pPr>
    </w:p>
    <w:p w14:paraId="66C01863" w14:textId="77777777" w:rsidR="00B87862" w:rsidRPr="00C94B6C" w:rsidRDefault="00B87862" w:rsidP="00AB3586">
      <w:pPr>
        <w:jc w:val="left"/>
        <w:rPr>
          <w:rFonts w:ascii="Helvetica" w:hAnsi="Helvetica"/>
          <w:sz w:val="22"/>
          <w:szCs w:val="22"/>
          <w:lang w:val="en-GB"/>
        </w:rPr>
      </w:pPr>
      <w:r w:rsidRPr="00C94B6C">
        <w:rPr>
          <w:rFonts w:ascii="Helvetica" w:hAnsi="Helvetica"/>
          <w:sz w:val="22"/>
          <w:szCs w:val="22"/>
          <w:lang w:val="en-GB"/>
        </w:rPr>
        <w:t xml:space="preserve">Trainee’s First Name and Surname in </w:t>
      </w:r>
      <w:r w:rsidR="00DE7EB6" w:rsidRPr="00C94B6C">
        <w:rPr>
          <w:rFonts w:ascii="Helvetica" w:hAnsi="Helvetica"/>
          <w:sz w:val="22"/>
          <w:szCs w:val="22"/>
          <w:lang w:val="en-GB"/>
        </w:rPr>
        <w:t>block</w:t>
      </w:r>
      <w:r w:rsidRPr="00C94B6C">
        <w:rPr>
          <w:rFonts w:ascii="Helvetica" w:hAnsi="Helvetica"/>
          <w:sz w:val="22"/>
          <w:szCs w:val="22"/>
          <w:lang w:val="en-GB"/>
        </w:rPr>
        <w:t xml:space="preserve"> letters</w:t>
      </w:r>
    </w:p>
    <w:p w14:paraId="72747031" w14:textId="77777777" w:rsidR="00B87862" w:rsidRPr="00C94B6C" w:rsidRDefault="00B2161F" w:rsidP="00AB3586">
      <w:pPr>
        <w:jc w:val="left"/>
        <w:rPr>
          <w:rFonts w:ascii="Helvetica" w:hAnsi="Helvetica"/>
          <w:sz w:val="22"/>
          <w:szCs w:val="22"/>
          <w:lang w:val="en-GB"/>
        </w:rPr>
      </w:pPr>
      <w:r w:rsidRPr="00C94B6C">
        <w:rPr>
          <w:rFonts w:ascii="Helvetica" w:hAnsi="Helvetica"/>
          <w:sz w:val="22"/>
          <w:szCs w:val="22"/>
          <w:u w:val="single"/>
          <w:lang w:val="en-GB"/>
        </w:rPr>
        <w:tab/>
      </w:r>
      <w:r w:rsidRPr="00C94B6C">
        <w:rPr>
          <w:rFonts w:ascii="Helvetica" w:hAnsi="Helvetica"/>
          <w:sz w:val="22"/>
          <w:szCs w:val="22"/>
          <w:u w:val="single"/>
          <w:lang w:val="en-GB"/>
        </w:rPr>
        <w:tab/>
      </w:r>
      <w:r w:rsidRPr="00C94B6C">
        <w:rPr>
          <w:rFonts w:ascii="Helvetica" w:hAnsi="Helvetica"/>
          <w:sz w:val="22"/>
          <w:szCs w:val="22"/>
          <w:u w:val="single"/>
          <w:lang w:val="en-GB"/>
        </w:rPr>
        <w:tab/>
      </w:r>
      <w:r w:rsidR="00B87862" w:rsidRPr="00C94B6C">
        <w:rPr>
          <w:rFonts w:ascii="Helvetica" w:hAnsi="Helvetica"/>
          <w:sz w:val="22"/>
          <w:szCs w:val="22"/>
          <w:u w:val="single"/>
          <w:lang w:val="en-GB"/>
        </w:rPr>
        <w:t xml:space="preserve">      </w:t>
      </w:r>
      <w:r w:rsidR="00B82F71" w:rsidRPr="00C94B6C">
        <w:rPr>
          <w:rFonts w:ascii="Helvetica" w:hAnsi="Helvetica"/>
          <w:sz w:val="22"/>
          <w:szCs w:val="22"/>
          <w:u w:val="single"/>
          <w:lang w:val="en-GB"/>
        </w:rPr>
        <w:t xml:space="preserve">    </w:t>
      </w:r>
      <w:r w:rsidR="00B87862" w:rsidRPr="00C94B6C">
        <w:rPr>
          <w:rFonts w:ascii="Helvetica" w:hAnsi="Helvetica"/>
          <w:sz w:val="22"/>
          <w:szCs w:val="22"/>
          <w:u w:val="single"/>
          <w:lang w:val="en-GB"/>
        </w:rPr>
        <w:t xml:space="preserve">              </w:t>
      </w:r>
      <w:r w:rsidR="00B87862" w:rsidRPr="00C94B6C">
        <w:rPr>
          <w:rFonts w:ascii="Helvetica" w:hAnsi="Helvetica"/>
          <w:sz w:val="22"/>
          <w:szCs w:val="22"/>
          <w:lang w:val="en-GB"/>
        </w:rPr>
        <w:t xml:space="preserve">  </w:t>
      </w:r>
    </w:p>
    <w:p w14:paraId="78010D05" w14:textId="77777777" w:rsidR="00B2161F" w:rsidRPr="00C94B6C" w:rsidRDefault="00B82F71" w:rsidP="00AB3586">
      <w:pPr>
        <w:jc w:val="left"/>
        <w:rPr>
          <w:rFonts w:ascii="Helvetica" w:hAnsi="Helvetica"/>
          <w:sz w:val="22"/>
          <w:szCs w:val="22"/>
          <w:lang w:val="en-GB"/>
        </w:rPr>
      </w:pPr>
      <w:r w:rsidRPr="00C94B6C">
        <w:rPr>
          <w:rFonts w:ascii="Helvetica" w:hAnsi="Helvetica"/>
          <w:sz w:val="22"/>
          <w:szCs w:val="22"/>
          <w:lang w:val="en-GB"/>
        </w:rPr>
        <w:t>Trainee’s Signature                                 Date (date/month/year)</w:t>
      </w:r>
    </w:p>
    <w:p w14:paraId="5B5D7785" w14:textId="77777777" w:rsidR="00B82F71" w:rsidRPr="00C94B6C" w:rsidRDefault="00B82F71" w:rsidP="00AB3586">
      <w:pPr>
        <w:jc w:val="left"/>
        <w:rPr>
          <w:rFonts w:ascii="Helvetica" w:hAnsi="Helvetica"/>
          <w:sz w:val="22"/>
          <w:szCs w:val="22"/>
          <w:lang w:val="en-GB"/>
        </w:rPr>
      </w:pPr>
      <w:r w:rsidRPr="00C94B6C">
        <w:rPr>
          <w:rFonts w:ascii="Helvetica" w:hAnsi="Helvetica"/>
          <w:sz w:val="22"/>
          <w:szCs w:val="22"/>
          <w:u w:val="single"/>
          <w:lang w:val="en-GB"/>
        </w:rPr>
        <w:t xml:space="preserve">      </w:t>
      </w:r>
      <w:r w:rsidR="0035154C" w:rsidRPr="00C94B6C">
        <w:rPr>
          <w:rFonts w:ascii="Helvetica" w:hAnsi="Helvetica"/>
          <w:sz w:val="22"/>
          <w:szCs w:val="22"/>
          <w:u w:val="single"/>
          <w:lang w:val="en-GB"/>
        </w:rPr>
        <w:tab/>
      </w:r>
      <w:r w:rsidR="0035154C" w:rsidRPr="00C94B6C">
        <w:rPr>
          <w:rFonts w:ascii="Helvetica" w:hAnsi="Helvetica"/>
          <w:sz w:val="22"/>
          <w:szCs w:val="22"/>
          <w:u w:val="single"/>
          <w:lang w:val="en-GB"/>
        </w:rPr>
        <w:tab/>
      </w:r>
      <w:r w:rsidR="0035154C" w:rsidRPr="00C94B6C">
        <w:rPr>
          <w:rFonts w:ascii="Helvetica" w:hAnsi="Helvetica"/>
          <w:sz w:val="22"/>
          <w:szCs w:val="22"/>
          <w:u w:val="single"/>
          <w:lang w:val="en-GB"/>
        </w:rPr>
        <w:tab/>
      </w:r>
      <w:r w:rsidRPr="00C94B6C">
        <w:rPr>
          <w:rFonts w:ascii="Helvetica" w:hAnsi="Helvetica"/>
          <w:sz w:val="22"/>
          <w:szCs w:val="22"/>
          <w:u w:val="single"/>
          <w:lang w:val="en-GB"/>
        </w:rPr>
        <w:t xml:space="preserve">                  </w:t>
      </w:r>
      <w:r w:rsidRPr="00C94B6C">
        <w:rPr>
          <w:rFonts w:ascii="Helvetica" w:hAnsi="Helvetica"/>
          <w:sz w:val="22"/>
          <w:szCs w:val="22"/>
          <w:lang w:val="en-GB"/>
        </w:rPr>
        <w:t xml:space="preserve">  </w:t>
      </w:r>
      <w:r w:rsidR="00B2161F" w:rsidRPr="00C94B6C">
        <w:rPr>
          <w:rFonts w:ascii="Helvetica" w:hAnsi="Helvetica"/>
          <w:sz w:val="22"/>
          <w:szCs w:val="22"/>
          <w:lang w:val="en-GB"/>
        </w:rPr>
        <w:tab/>
      </w:r>
      <w:r w:rsidR="00B2161F" w:rsidRPr="00C94B6C">
        <w:rPr>
          <w:rFonts w:ascii="Helvetica" w:hAnsi="Helvetica"/>
          <w:sz w:val="22"/>
          <w:szCs w:val="22"/>
          <w:lang w:val="en-GB"/>
        </w:rPr>
        <w:tab/>
      </w:r>
      <w:r w:rsidR="00B2161F" w:rsidRPr="00C94B6C">
        <w:rPr>
          <w:rFonts w:ascii="Helvetica" w:hAnsi="Helvetica"/>
          <w:sz w:val="22"/>
          <w:szCs w:val="22"/>
          <w:lang w:val="en-GB"/>
        </w:rPr>
        <w:tab/>
      </w:r>
      <w:r w:rsidR="0035154C" w:rsidRPr="00C94B6C">
        <w:rPr>
          <w:rFonts w:ascii="Helvetica" w:hAnsi="Helvetica"/>
          <w:sz w:val="22"/>
          <w:szCs w:val="22"/>
          <w:lang w:val="en-GB"/>
        </w:rPr>
        <w:tab/>
      </w:r>
      <w:r w:rsidRPr="00C94B6C">
        <w:rPr>
          <w:rFonts w:ascii="Helvetica" w:hAnsi="Helvetica"/>
          <w:sz w:val="22"/>
          <w:szCs w:val="22"/>
          <w:u w:val="single"/>
          <w:lang w:val="en-GB"/>
        </w:rPr>
        <w:t xml:space="preserve">                </w:t>
      </w:r>
    </w:p>
    <w:p w14:paraId="2BBF0927" w14:textId="77777777" w:rsidR="0035154C" w:rsidRPr="00C94B6C" w:rsidRDefault="0035154C" w:rsidP="00AB3586">
      <w:pPr>
        <w:jc w:val="left"/>
        <w:rPr>
          <w:rFonts w:ascii="Helvetica" w:hAnsi="Helvetica"/>
          <w:sz w:val="22"/>
          <w:szCs w:val="22"/>
          <w:lang w:val="en-GB"/>
        </w:rPr>
      </w:pPr>
    </w:p>
    <w:p w14:paraId="5ACEDCDB" w14:textId="77777777" w:rsidR="00E24C7E" w:rsidRPr="00C94B6C" w:rsidRDefault="009B1245" w:rsidP="00AB3586">
      <w:pPr>
        <w:jc w:val="left"/>
        <w:rPr>
          <w:rFonts w:ascii="Helvetica" w:hAnsi="Helvetica"/>
          <w:sz w:val="22"/>
          <w:szCs w:val="22"/>
          <w:lang w:val="en-GB"/>
        </w:rPr>
      </w:pPr>
      <w:r w:rsidRPr="00C94B6C">
        <w:rPr>
          <w:rFonts w:ascii="Helvetica" w:hAnsi="Helvetica"/>
          <w:sz w:val="22"/>
          <w:szCs w:val="22"/>
          <w:lang w:val="en-GB"/>
        </w:rPr>
        <w:t>Supervisor</w:t>
      </w:r>
      <w:r w:rsidR="00B82F71" w:rsidRPr="00C94B6C">
        <w:rPr>
          <w:rFonts w:ascii="Helvetica" w:hAnsi="Helvetica"/>
          <w:sz w:val="22"/>
          <w:szCs w:val="22"/>
          <w:lang w:val="en-GB"/>
        </w:rPr>
        <w:t xml:space="preserve">’s Name in </w:t>
      </w:r>
      <w:r w:rsidR="00DE7EB6" w:rsidRPr="00C94B6C">
        <w:rPr>
          <w:rFonts w:ascii="Helvetica" w:hAnsi="Helvetica"/>
          <w:sz w:val="22"/>
          <w:szCs w:val="22"/>
          <w:lang w:val="en-GB"/>
        </w:rPr>
        <w:t>block</w:t>
      </w:r>
      <w:r w:rsidR="00B82F71" w:rsidRPr="00C94B6C">
        <w:rPr>
          <w:rFonts w:ascii="Helvetica" w:hAnsi="Helvetica"/>
          <w:sz w:val="22"/>
          <w:szCs w:val="22"/>
          <w:lang w:val="en-GB"/>
        </w:rPr>
        <w:t xml:space="preserve"> letters                     </w:t>
      </w:r>
    </w:p>
    <w:p w14:paraId="4CFBA688" w14:textId="77777777" w:rsidR="00B82F71" w:rsidRPr="00C94B6C" w:rsidRDefault="00B2161F" w:rsidP="00AB3586">
      <w:pPr>
        <w:jc w:val="left"/>
        <w:rPr>
          <w:rFonts w:ascii="Helvetica" w:hAnsi="Helvetica"/>
          <w:sz w:val="22"/>
          <w:szCs w:val="22"/>
          <w:u w:val="single"/>
          <w:lang w:val="en-GB"/>
        </w:rPr>
      </w:pPr>
      <w:r w:rsidRPr="00C94B6C">
        <w:rPr>
          <w:rFonts w:ascii="Helvetica" w:hAnsi="Helvetica"/>
          <w:sz w:val="22"/>
          <w:szCs w:val="22"/>
          <w:u w:val="single"/>
          <w:lang w:val="en-GB"/>
        </w:rPr>
        <w:tab/>
      </w:r>
      <w:r w:rsidRPr="00C94B6C">
        <w:rPr>
          <w:rFonts w:ascii="Helvetica" w:hAnsi="Helvetica"/>
          <w:sz w:val="22"/>
          <w:szCs w:val="22"/>
          <w:u w:val="single"/>
          <w:lang w:val="en-GB"/>
        </w:rPr>
        <w:tab/>
      </w:r>
      <w:r w:rsidRPr="00C94B6C">
        <w:rPr>
          <w:rFonts w:ascii="Helvetica" w:hAnsi="Helvetica"/>
          <w:sz w:val="22"/>
          <w:szCs w:val="22"/>
          <w:u w:val="single"/>
          <w:lang w:val="en-GB"/>
        </w:rPr>
        <w:tab/>
      </w:r>
      <w:r w:rsidR="00B82F71" w:rsidRPr="00C94B6C">
        <w:rPr>
          <w:rFonts w:ascii="Helvetica" w:hAnsi="Helvetica"/>
          <w:sz w:val="22"/>
          <w:szCs w:val="22"/>
          <w:u w:val="single"/>
          <w:lang w:val="en-GB"/>
        </w:rPr>
        <w:t xml:space="preserve"> </w:t>
      </w:r>
      <w:r w:rsidR="00735262" w:rsidRPr="00C94B6C">
        <w:rPr>
          <w:rFonts w:ascii="Helvetica" w:hAnsi="Helvetica"/>
          <w:sz w:val="22"/>
          <w:szCs w:val="22"/>
          <w:u w:val="single"/>
          <w:lang w:val="en-GB"/>
        </w:rPr>
        <w:t xml:space="preserve">               </w:t>
      </w:r>
      <w:r w:rsidR="00C8247B" w:rsidRPr="00C94B6C">
        <w:rPr>
          <w:rFonts w:ascii="Helvetica" w:hAnsi="Helvetica"/>
          <w:sz w:val="22"/>
          <w:szCs w:val="22"/>
          <w:u w:val="single"/>
          <w:lang w:val="en-GB"/>
        </w:rPr>
        <w:t xml:space="preserve">     </w:t>
      </w:r>
      <w:r w:rsidR="00B82F71" w:rsidRPr="00C94B6C">
        <w:rPr>
          <w:rFonts w:ascii="Helvetica" w:hAnsi="Helvetica"/>
          <w:sz w:val="22"/>
          <w:szCs w:val="22"/>
          <w:u w:val="single"/>
          <w:lang w:val="en-GB"/>
        </w:rPr>
        <w:t xml:space="preserve">   </w:t>
      </w:r>
      <w:r w:rsidR="00B82F71" w:rsidRPr="00C94B6C">
        <w:rPr>
          <w:rFonts w:ascii="Helvetica" w:hAnsi="Helvetica"/>
          <w:sz w:val="22"/>
          <w:szCs w:val="22"/>
          <w:lang w:val="en-GB"/>
        </w:rPr>
        <w:t xml:space="preserve"> </w:t>
      </w:r>
    </w:p>
    <w:p w14:paraId="6D309B9A" w14:textId="77777777" w:rsidR="00B87862" w:rsidRPr="00C94B6C" w:rsidRDefault="009B1245" w:rsidP="00AB3586">
      <w:pPr>
        <w:jc w:val="left"/>
        <w:rPr>
          <w:rFonts w:ascii="Helvetica" w:hAnsi="Helvetica"/>
          <w:sz w:val="22"/>
          <w:szCs w:val="22"/>
          <w:lang w:val="en-GB"/>
        </w:rPr>
      </w:pPr>
      <w:r w:rsidRPr="00C94B6C">
        <w:rPr>
          <w:rFonts w:ascii="Helvetica" w:hAnsi="Helvetica"/>
          <w:sz w:val="22"/>
          <w:szCs w:val="22"/>
          <w:lang w:val="en-GB"/>
        </w:rPr>
        <w:t>Supervisor</w:t>
      </w:r>
      <w:r w:rsidR="00B82F71" w:rsidRPr="00C94B6C">
        <w:rPr>
          <w:rFonts w:ascii="Helvetica" w:hAnsi="Helvetica"/>
          <w:sz w:val="22"/>
          <w:szCs w:val="22"/>
          <w:lang w:val="en-GB"/>
        </w:rPr>
        <w:t>’s Signature                               Date (date/month/year)</w:t>
      </w:r>
    </w:p>
    <w:p w14:paraId="10A829A1" w14:textId="5E5FDC14" w:rsidR="00DD3B51" w:rsidRPr="00C94B6C" w:rsidRDefault="0035154C" w:rsidP="0086622F">
      <w:pPr>
        <w:jc w:val="left"/>
        <w:rPr>
          <w:rFonts w:ascii="Helvetica" w:hAnsi="Helvetica"/>
          <w:sz w:val="22"/>
          <w:szCs w:val="22"/>
          <w:u w:val="single"/>
          <w:lang w:val="en-GB"/>
        </w:rPr>
      </w:pPr>
      <w:r w:rsidRPr="00C94B6C">
        <w:rPr>
          <w:rFonts w:ascii="Helvetica" w:hAnsi="Helvetica"/>
          <w:sz w:val="22"/>
          <w:szCs w:val="22"/>
          <w:u w:val="single"/>
          <w:lang w:val="en-GB"/>
        </w:rPr>
        <w:tab/>
      </w:r>
      <w:r w:rsidRPr="00C94B6C">
        <w:rPr>
          <w:rFonts w:ascii="Helvetica" w:hAnsi="Helvetica"/>
          <w:sz w:val="22"/>
          <w:szCs w:val="22"/>
          <w:u w:val="single"/>
          <w:lang w:val="en-GB"/>
        </w:rPr>
        <w:tab/>
      </w:r>
      <w:r w:rsidR="00B82F71" w:rsidRPr="00C94B6C">
        <w:rPr>
          <w:rFonts w:ascii="Helvetica" w:hAnsi="Helvetica"/>
          <w:sz w:val="22"/>
          <w:szCs w:val="22"/>
          <w:u w:val="single"/>
          <w:lang w:val="en-GB"/>
        </w:rPr>
        <w:t xml:space="preserve">                    </w:t>
      </w:r>
      <w:r w:rsidRPr="00C94B6C">
        <w:rPr>
          <w:rFonts w:ascii="Helvetica" w:hAnsi="Helvetica"/>
          <w:sz w:val="22"/>
          <w:szCs w:val="22"/>
          <w:u w:val="single"/>
          <w:lang w:val="en-GB"/>
        </w:rPr>
        <w:tab/>
      </w:r>
      <w:r w:rsidR="00B82F71" w:rsidRPr="00C94B6C">
        <w:rPr>
          <w:rFonts w:ascii="Helvetica" w:hAnsi="Helvetica"/>
          <w:sz w:val="22"/>
          <w:szCs w:val="22"/>
          <w:u w:val="single"/>
          <w:lang w:val="en-GB"/>
        </w:rPr>
        <w:t xml:space="preserve">    </w:t>
      </w:r>
      <w:r w:rsidR="00B82F71" w:rsidRPr="00C94B6C">
        <w:rPr>
          <w:rFonts w:ascii="Helvetica" w:hAnsi="Helvetica"/>
          <w:sz w:val="22"/>
          <w:szCs w:val="22"/>
          <w:lang w:val="en-GB"/>
        </w:rPr>
        <w:t xml:space="preserve">  </w:t>
      </w:r>
      <w:r w:rsidR="00B2161F" w:rsidRPr="00C94B6C">
        <w:rPr>
          <w:rFonts w:ascii="Helvetica" w:hAnsi="Helvetica"/>
          <w:sz w:val="22"/>
          <w:szCs w:val="22"/>
          <w:lang w:val="en-GB"/>
        </w:rPr>
        <w:tab/>
      </w:r>
      <w:r w:rsidR="00B2161F" w:rsidRPr="00C94B6C">
        <w:rPr>
          <w:rFonts w:ascii="Helvetica" w:hAnsi="Helvetica"/>
          <w:sz w:val="22"/>
          <w:szCs w:val="22"/>
          <w:lang w:val="en-GB"/>
        </w:rPr>
        <w:tab/>
      </w:r>
      <w:r w:rsidR="00B2161F" w:rsidRPr="00C94B6C">
        <w:rPr>
          <w:rFonts w:ascii="Helvetica" w:hAnsi="Helvetica"/>
          <w:sz w:val="22"/>
          <w:szCs w:val="22"/>
          <w:lang w:val="en-GB"/>
        </w:rPr>
        <w:tab/>
      </w:r>
      <w:r w:rsidR="00B2161F" w:rsidRPr="00C94B6C">
        <w:rPr>
          <w:rFonts w:ascii="Helvetica" w:hAnsi="Helvetica"/>
          <w:sz w:val="22"/>
          <w:szCs w:val="22"/>
          <w:lang w:val="en-GB"/>
        </w:rPr>
        <w:tab/>
      </w:r>
      <w:r w:rsidR="00B82F71" w:rsidRPr="00C94B6C">
        <w:rPr>
          <w:rFonts w:ascii="Helvetica" w:hAnsi="Helvetica"/>
          <w:sz w:val="22"/>
          <w:szCs w:val="22"/>
          <w:u w:val="single"/>
          <w:lang w:val="en-GB"/>
        </w:rPr>
        <w:t xml:space="preserve">                </w:t>
      </w:r>
    </w:p>
    <w:sectPr w:rsidR="00DD3B51" w:rsidRPr="00C94B6C" w:rsidSect="0061466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418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157AE" w14:textId="77777777" w:rsidR="00896DB3" w:rsidRDefault="00896DB3" w:rsidP="00623453">
      <w:r>
        <w:separator/>
      </w:r>
    </w:p>
  </w:endnote>
  <w:endnote w:type="continuationSeparator" w:id="0">
    <w:p w14:paraId="00492826" w14:textId="77777777" w:rsidR="00896DB3" w:rsidRDefault="00896DB3" w:rsidP="006234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CA455" w14:textId="77777777" w:rsidR="00C44407" w:rsidRDefault="00C44407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4B5B" w14:textId="77777777" w:rsidR="00C44407" w:rsidRDefault="00C44407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0ED98" w14:textId="77777777" w:rsidR="00C44407" w:rsidRDefault="00C44407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AD79E" w14:textId="77777777" w:rsidR="00896DB3" w:rsidRDefault="00896DB3" w:rsidP="00623453">
      <w:r>
        <w:separator/>
      </w:r>
    </w:p>
  </w:footnote>
  <w:footnote w:type="continuationSeparator" w:id="0">
    <w:p w14:paraId="2B7B1E94" w14:textId="77777777" w:rsidR="00896DB3" w:rsidRDefault="00896DB3" w:rsidP="006234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5A3E2" w14:textId="77777777" w:rsidR="00C44407" w:rsidRDefault="00C44407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37CA5" w14:textId="1DAB0381" w:rsidR="0035154C" w:rsidRPr="00C94B6C" w:rsidRDefault="0035154C" w:rsidP="00C44407">
    <w:pPr>
      <w:pStyle w:val="a8"/>
      <w:jc w:val="right"/>
      <w:rPr>
        <w:lang w:eastAsia="ja-JP"/>
      </w:rPr>
    </w:pPr>
    <w:r w:rsidRPr="00C94B6C">
      <w:rPr>
        <w:lang w:eastAsia="ja-JP"/>
      </w:rPr>
      <w:t xml:space="preserve">Covenant </w:t>
    </w:r>
    <w:r w:rsidR="007449AF" w:rsidRPr="00C94B6C">
      <w:rPr>
        <w:rFonts w:hint="eastAsia"/>
        <w:lang w:eastAsia="ja-JP"/>
      </w:rPr>
      <w:t>2021.</w:t>
    </w:r>
    <w:r w:rsidR="00C44407">
      <w:rPr>
        <w:lang w:eastAsia="ja-JP"/>
      </w:rPr>
      <w:t>2.9</w:t>
    </w:r>
    <w:r w:rsidR="007449AF" w:rsidRPr="00C94B6C">
      <w:rPr>
        <w:rFonts w:hint="eastAsia"/>
        <w:lang w:eastAsia="ja-JP"/>
      </w:rPr>
      <w:t xml:space="preserve">. </w:t>
    </w:r>
    <w:proofErr w:type="spellStart"/>
    <w:r w:rsidR="007449AF" w:rsidRPr="00C94B6C">
      <w:rPr>
        <w:lang w:eastAsia="ja-JP"/>
      </w:rPr>
      <w:t>V</w:t>
    </w:r>
    <w:r w:rsidRPr="00C94B6C">
      <w:rPr>
        <w:rFonts w:hint="eastAsia"/>
        <w:lang w:eastAsia="ja-JP"/>
      </w:rPr>
      <w:t>ers</w:t>
    </w:r>
    <w:proofErr w:type="spellEnd"/>
    <w:r w:rsidRPr="00C94B6C">
      <w:rPr>
        <w:lang w:eastAsia="ja-JP"/>
      </w:rPr>
      <w:t>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C9BDA" w14:textId="77777777" w:rsidR="00C44407" w:rsidRDefault="00C44407">
    <w:pPr>
      <w:pStyle w:val="a8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wtjS0MDYwM7c0tzRR0lEKTi0uzszPAykwrgUAZSEQUywAAAA="/>
  </w:docVars>
  <w:rsids>
    <w:rsidRoot w:val="00E478BF"/>
    <w:rsid w:val="00003AAE"/>
    <w:rsid w:val="00004E4A"/>
    <w:rsid w:val="000064FD"/>
    <w:rsid w:val="00011863"/>
    <w:rsid w:val="00012E29"/>
    <w:rsid w:val="000131DB"/>
    <w:rsid w:val="000139F7"/>
    <w:rsid w:val="00015B37"/>
    <w:rsid w:val="000160D4"/>
    <w:rsid w:val="000200F6"/>
    <w:rsid w:val="000254D8"/>
    <w:rsid w:val="00026308"/>
    <w:rsid w:val="00030497"/>
    <w:rsid w:val="000307D7"/>
    <w:rsid w:val="00030A11"/>
    <w:rsid w:val="00034A96"/>
    <w:rsid w:val="000424C3"/>
    <w:rsid w:val="00044D02"/>
    <w:rsid w:val="000454C1"/>
    <w:rsid w:val="00045CF6"/>
    <w:rsid w:val="00047352"/>
    <w:rsid w:val="0005086B"/>
    <w:rsid w:val="0005150E"/>
    <w:rsid w:val="00054076"/>
    <w:rsid w:val="00054A4F"/>
    <w:rsid w:val="0005590C"/>
    <w:rsid w:val="00060687"/>
    <w:rsid w:val="0006071F"/>
    <w:rsid w:val="00061EFC"/>
    <w:rsid w:val="00063A73"/>
    <w:rsid w:val="000668C6"/>
    <w:rsid w:val="000700B1"/>
    <w:rsid w:val="0007180C"/>
    <w:rsid w:val="00071A7C"/>
    <w:rsid w:val="00071F47"/>
    <w:rsid w:val="00075E4E"/>
    <w:rsid w:val="00082D8A"/>
    <w:rsid w:val="0008695F"/>
    <w:rsid w:val="00087728"/>
    <w:rsid w:val="00091FD5"/>
    <w:rsid w:val="0009383E"/>
    <w:rsid w:val="00093B70"/>
    <w:rsid w:val="00095CC3"/>
    <w:rsid w:val="00096C29"/>
    <w:rsid w:val="00096ED3"/>
    <w:rsid w:val="0009791C"/>
    <w:rsid w:val="000A37A3"/>
    <w:rsid w:val="000B0E24"/>
    <w:rsid w:val="000B54CE"/>
    <w:rsid w:val="000B7187"/>
    <w:rsid w:val="000C6694"/>
    <w:rsid w:val="000C70AB"/>
    <w:rsid w:val="000C7900"/>
    <w:rsid w:val="000D22A0"/>
    <w:rsid w:val="000D27D9"/>
    <w:rsid w:val="000D2CA8"/>
    <w:rsid w:val="000D543D"/>
    <w:rsid w:val="000E261D"/>
    <w:rsid w:val="000E602F"/>
    <w:rsid w:val="000F1A03"/>
    <w:rsid w:val="000F1E1C"/>
    <w:rsid w:val="000F3BA3"/>
    <w:rsid w:val="000F4A83"/>
    <w:rsid w:val="000F554F"/>
    <w:rsid w:val="000F5D5F"/>
    <w:rsid w:val="00100A34"/>
    <w:rsid w:val="00105993"/>
    <w:rsid w:val="001059FC"/>
    <w:rsid w:val="00105C22"/>
    <w:rsid w:val="00106B54"/>
    <w:rsid w:val="001123D5"/>
    <w:rsid w:val="0011361A"/>
    <w:rsid w:val="00115C3E"/>
    <w:rsid w:val="001166D5"/>
    <w:rsid w:val="00116CBB"/>
    <w:rsid w:val="00121FC4"/>
    <w:rsid w:val="00122417"/>
    <w:rsid w:val="001236D6"/>
    <w:rsid w:val="00124FCC"/>
    <w:rsid w:val="001255D3"/>
    <w:rsid w:val="00126C59"/>
    <w:rsid w:val="001308E3"/>
    <w:rsid w:val="00131371"/>
    <w:rsid w:val="001321C4"/>
    <w:rsid w:val="00132773"/>
    <w:rsid w:val="001344C9"/>
    <w:rsid w:val="001363CD"/>
    <w:rsid w:val="00136893"/>
    <w:rsid w:val="00141880"/>
    <w:rsid w:val="001426B7"/>
    <w:rsid w:val="00153188"/>
    <w:rsid w:val="00153A52"/>
    <w:rsid w:val="00154676"/>
    <w:rsid w:val="00154FED"/>
    <w:rsid w:val="001557A4"/>
    <w:rsid w:val="001568BB"/>
    <w:rsid w:val="001604A5"/>
    <w:rsid w:val="001609A8"/>
    <w:rsid w:val="00166D75"/>
    <w:rsid w:val="00170C61"/>
    <w:rsid w:val="001717A9"/>
    <w:rsid w:val="0017181B"/>
    <w:rsid w:val="001744C3"/>
    <w:rsid w:val="001745DC"/>
    <w:rsid w:val="001800C2"/>
    <w:rsid w:val="00183274"/>
    <w:rsid w:val="001849C5"/>
    <w:rsid w:val="00192265"/>
    <w:rsid w:val="0019540A"/>
    <w:rsid w:val="00195742"/>
    <w:rsid w:val="00197DCF"/>
    <w:rsid w:val="001A0137"/>
    <w:rsid w:val="001A02E1"/>
    <w:rsid w:val="001B021E"/>
    <w:rsid w:val="001B0882"/>
    <w:rsid w:val="001B41CD"/>
    <w:rsid w:val="001B4DF4"/>
    <w:rsid w:val="001C01EF"/>
    <w:rsid w:val="001C61BF"/>
    <w:rsid w:val="001C7E05"/>
    <w:rsid w:val="001D4194"/>
    <w:rsid w:val="001D427A"/>
    <w:rsid w:val="001D4A25"/>
    <w:rsid w:val="001E2740"/>
    <w:rsid w:val="001E2EE9"/>
    <w:rsid w:val="001E343A"/>
    <w:rsid w:val="001E559F"/>
    <w:rsid w:val="001F1BA6"/>
    <w:rsid w:val="001F33BE"/>
    <w:rsid w:val="00200F8C"/>
    <w:rsid w:val="00201924"/>
    <w:rsid w:val="00201FF6"/>
    <w:rsid w:val="002111A4"/>
    <w:rsid w:val="002149AC"/>
    <w:rsid w:val="00214B88"/>
    <w:rsid w:val="00214ED5"/>
    <w:rsid w:val="00216428"/>
    <w:rsid w:val="00222D9C"/>
    <w:rsid w:val="00224648"/>
    <w:rsid w:val="00224B21"/>
    <w:rsid w:val="00225906"/>
    <w:rsid w:val="00226E80"/>
    <w:rsid w:val="00227B7D"/>
    <w:rsid w:val="0023030E"/>
    <w:rsid w:val="002311E8"/>
    <w:rsid w:val="002321AE"/>
    <w:rsid w:val="002342D3"/>
    <w:rsid w:val="00235E56"/>
    <w:rsid w:val="0024057A"/>
    <w:rsid w:val="00242908"/>
    <w:rsid w:val="00245CE6"/>
    <w:rsid w:val="00251896"/>
    <w:rsid w:val="00253E70"/>
    <w:rsid w:val="00261B7E"/>
    <w:rsid w:val="00263150"/>
    <w:rsid w:val="002677F7"/>
    <w:rsid w:val="0027171E"/>
    <w:rsid w:val="0027589D"/>
    <w:rsid w:val="002761F7"/>
    <w:rsid w:val="00280412"/>
    <w:rsid w:val="00280BAF"/>
    <w:rsid w:val="00281280"/>
    <w:rsid w:val="0028309E"/>
    <w:rsid w:val="00284336"/>
    <w:rsid w:val="00286A7B"/>
    <w:rsid w:val="0028763F"/>
    <w:rsid w:val="00291401"/>
    <w:rsid w:val="00291416"/>
    <w:rsid w:val="00291EC2"/>
    <w:rsid w:val="00291FEE"/>
    <w:rsid w:val="00292813"/>
    <w:rsid w:val="00292CB1"/>
    <w:rsid w:val="00292E7D"/>
    <w:rsid w:val="00294EEC"/>
    <w:rsid w:val="00295A48"/>
    <w:rsid w:val="00295B19"/>
    <w:rsid w:val="00296CA5"/>
    <w:rsid w:val="00297A26"/>
    <w:rsid w:val="00297F63"/>
    <w:rsid w:val="002A0B36"/>
    <w:rsid w:val="002A6303"/>
    <w:rsid w:val="002A6BBB"/>
    <w:rsid w:val="002B1F6A"/>
    <w:rsid w:val="002B372A"/>
    <w:rsid w:val="002B497D"/>
    <w:rsid w:val="002B5F8C"/>
    <w:rsid w:val="002B692A"/>
    <w:rsid w:val="002B7BB0"/>
    <w:rsid w:val="002C2251"/>
    <w:rsid w:val="002C47A0"/>
    <w:rsid w:val="002D2EFE"/>
    <w:rsid w:val="002D5929"/>
    <w:rsid w:val="002D63E6"/>
    <w:rsid w:val="002D6579"/>
    <w:rsid w:val="002D6D46"/>
    <w:rsid w:val="002E0336"/>
    <w:rsid w:val="002E1E11"/>
    <w:rsid w:val="002E35A3"/>
    <w:rsid w:val="002E4BE7"/>
    <w:rsid w:val="002E698C"/>
    <w:rsid w:val="002E7F4E"/>
    <w:rsid w:val="002F1FAF"/>
    <w:rsid w:val="002F36F4"/>
    <w:rsid w:val="002F4900"/>
    <w:rsid w:val="002F621B"/>
    <w:rsid w:val="002F7773"/>
    <w:rsid w:val="00300C56"/>
    <w:rsid w:val="003064BC"/>
    <w:rsid w:val="00306A7B"/>
    <w:rsid w:val="0031184D"/>
    <w:rsid w:val="00314FCB"/>
    <w:rsid w:val="00316A24"/>
    <w:rsid w:val="00316E52"/>
    <w:rsid w:val="00326F96"/>
    <w:rsid w:val="00335D73"/>
    <w:rsid w:val="0033652C"/>
    <w:rsid w:val="00336603"/>
    <w:rsid w:val="00337D3D"/>
    <w:rsid w:val="003412D9"/>
    <w:rsid w:val="00342150"/>
    <w:rsid w:val="003444F5"/>
    <w:rsid w:val="00345E3B"/>
    <w:rsid w:val="00346316"/>
    <w:rsid w:val="00346EAC"/>
    <w:rsid w:val="003470E6"/>
    <w:rsid w:val="0035154C"/>
    <w:rsid w:val="00352D71"/>
    <w:rsid w:val="00353638"/>
    <w:rsid w:val="00355165"/>
    <w:rsid w:val="0035645F"/>
    <w:rsid w:val="003564B1"/>
    <w:rsid w:val="00356E6C"/>
    <w:rsid w:val="00362C5C"/>
    <w:rsid w:val="00362CD2"/>
    <w:rsid w:val="003636BC"/>
    <w:rsid w:val="00364B1C"/>
    <w:rsid w:val="00364DE8"/>
    <w:rsid w:val="00365045"/>
    <w:rsid w:val="00372E5B"/>
    <w:rsid w:val="00375157"/>
    <w:rsid w:val="00375173"/>
    <w:rsid w:val="0037612F"/>
    <w:rsid w:val="003820E2"/>
    <w:rsid w:val="00384992"/>
    <w:rsid w:val="00385A23"/>
    <w:rsid w:val="00386BB0"/>
    <w:rsid w:val="00390022"/>
    <w:rsid w:val="00390C5E"/>
    <w:rsid w:val="003A02A5"/>
    <w:rsid w:val="003A1594"/>
    <w:rsid w:val="003A1A18"/>
    <w:rsid w:val="003A1BAE"/>
    <w:rsid w:val="003A50D1"/>
    <w:rsid w:val="003A54E9"/>
    <w:rsid w:val="003A71A6"/>
    <w:rsid w:val="003B10BD"/>
    <w:rsid w:val="003B1F26"/>
    <w:rsid w:val="003B213E"/>
    <w:rsid w:val="003B26CD"/>
    <w:rsid w:val="003B3608"/>
    <w:rsid w:val="003B4EBF"/>
    <w:rsid w:val="003B5BC8"/>
    <w:rsid w:val="003B5CB9"/>
    <w:rsid w:val="003C2032"/>
    <w:rsid w:val="003C3236"/>
    <w:rsid w:val="003C461F"/>
    <w:rsid w:val="003C52DC"/>
    <w:rsid w:val="003C5691"/>
    <w:rsid w:val="003C698E"/>
    <w:rsid w:val="003D2112"/>
    <w:rsid w:val="003D260F"/>
    <w:rsid w:val="003D2F3A"/>
    <w:rsid w:val="003D32FF"/>
    <w:rsid w:val="003D4530"/>
    <w:rsid w:val="003D718B"/>
    <w:rsid w:val="003E30CC"/>
    <w:rsid w:val="003F1C47"/>
    <w:rsid w:val="003F6B93"/>
    <w:rsid w:val="003F7773"/>
    <w:rsid w:val="00401083"/>
    <w:rsid w:val="0040244F"/>
    <w:rsid w:val="004064F8"/>
    <w:rsid w:val="00407D6F"/>
    <w:rsid w:val="00413575"/>
    <w:rsid w:val="00414B53"/>
    <w:rsid w:val="004153E0"/>
    <w:rsid w:val="0041613D"/>
    <w:rsid w:val="00417BCB"/>
    <w:rsid w:val="004214FA"/>
    <w:rsid w:val="0042248B"/>
    <w:rsid w:val="00423582"/>
    <w:rsid w:val="00427CAC"/>
    <w:rsid w:val="00427DC3"/>
    <w:rsid w:val="00430ACC"/>
    <w:rsid w:val="004311CA"/>
    <w:rsid w:val="004314BE"/>
    <w:rsid w:val="00434986"/>
    <w:rsid w:val="00435294"/>
    <w:rsid w:val="00441551"/>
    <w:rsid w:val="00442425"/>
    <w:rsid w:val="00443BD4"/>
    <w:rsid w:val="00444CEA"/>
    <w:rsid w:val="004454E2"/>
    <w:rsid w:val="0045062E"/>
    <w:rsid w:val="004540CE"/>
    <w:rsid w:val="00454F67"/>
    <w:rsid w:val="004658D1"/>
    <w:rsid w:val="00466420"/>
    <w:rsid w:val="00466B58"/>
    <w:rsid w:val="00467160"/>
    <w:rsid w:val="004724C5"/>
    <w:rsid w:val="00475BD1"/>
    <w:rsid w:val="00476B7F"/>
    <w:rsid w:val="00476ED0"/>
    <w:rsid w:val="00480B92"/>
    <w:rsid w:val="00484722"/>
    <w:rsid w:val="00484DCC"/>
    <w:rsid w:val="00487CBB"/>
    <w:rsid w:val="00490284"/>
    <w:rsid w:val="00493D68"/>
    <w:rsid w:val="004954BE"/>
    <w:rsid w:val="00495800"/>
    <w:rsid w:val="00497DA5"/>
    <w:rsid w:val="004A2CF5"/>
    <w:rsid w:val="004B130F"/>
    <w:rsid w:val="004B2378"/>
    <w:rsid w:val="004B3C43"/>
    <w:rsid w:val="004B3D89"/>
    <w:rsid w:val="004B7292"/>
    <w:rsid w:val="004C09C0"/>
    <w:rsid w:val="004C0D3E"/>
    <w:rsid w:val="004C5F6A"/>
    <w:rsid w:val="004C7FBE"/>
    <w:rsid w:val="004D0D6C"/>
    <w:rsid w:val="004D12B3"/>
    <w:rsid w:val="004D28E2"/>
    <w:rsid w:val="004D3A41"/>
    <w:rsid w:val="004D3E2F"/>
    <w:rsid w:val="004D4E5B"/>
    <w:rsid w:val="004D628F"/>
    <w:rsid w:val="004E485C"/>
    <w:rsid w:val="004E4F0E"/>
    <w:rsid w:val="004E6729"/>
    <w:rsid w:val="004E7D58"/>
    <w:rsid w:val="004F2910"/>
    <w:rsid w:val="004F2EC6"/>
    <w:rsid w:val="004F3E76"/>
    <w:rsid w:val="004F59AF"/>
    <w:rsid w:val="004F71BB"/>
    <w:rsid w:val="00501536"/>
    <w:rsid w:val="00502F9A"/>
    <w:rsid w:val="00504FA2"/>
    <w:rsid w:val="00506C48"/>
    <w:rsid w:val="005073E4"/>
    <w:rsid w:val="00514970"/>
    <w:rsid w:val="00515C85"/>
    <w:rsid w:val="00515EB8"/>
    <w:rsid w:val="00522D0F"/>
    <w:rsid w:val="00525563"/>
    <w:rsid w:val="00530972"/>
    <w:rsid w:val="005322E9"/>
    <w:rsid w:val="00533686"/>
    <w:rsid w:val="005360FD"/>
    <w:rsid w:val="005375F4"/>
    <w:rsid w:val="00540D5B"/>
    <w:rsid w:val="00543CB0"/>
    <w:rsid w:val="00546D2A"/>
    <w:rsid w:val="00546E9F"/>
    <w:rsid w:val="00553842"/>
    <w:rsid w:val="00555969"/>
    <w:rsid w:val="00560D23"/>
    <w:rsid w:val="005619E6"/>
    <w:rsid w:val="00567C5B"/>
    <w:rsid w:val="00567E97"/>
    <w:rsid w:val="00570943"/>
    <w:rsid w:val="00570FC2"/>
    <w:rsid w:val="00571085"/>
    <w:rsid w:val="005710E8"/>
    <w:rsid w:val="005747D2"/>
    <w:rsid w:val="00574862"/>
    <w:rsid w:val="00575E40"/>
    <w:rsid w:val="00576075"/>
    <w:rsid w:val="00577A0E"/>
    <w:rsid w:val="005808A3"/>
    <w:rsid w:val="0058115F"/>
    <w:rsid w:val="00585397"/>
    <w:rsid w:val="005902D9"/>
    <w:rsid w:val="00593D30"/>
    <w:rsid w:val="005946E4"/>
    <w:rsid w:val="00596F98"/>
    <w:rsid w:val="005A18F2"/>
    <w:rsid w:val="005A4DEF"/>
    <w:rsid w:val="005A53E3"/>
    <w:rsid w:val="005B0B0E"/>
    <w:rsid w:val="005B126D"/>
    <w:rsid w:val="005B6B7A"/>
    <w:rsid w:val="005B7124"/>
    <w:rsid w:val="005C0346"/>
    <w:rsid w:val="005C1E12"/>
    <w:rsid w:val="005C2CE7"/>
    <w:rsid w:val="005D4D47"/>
    <w:rsid w:val="005D4FDC"/>
    <w:rsid w:val="005D6431"/>
    <w:rsid w:val="005E39CA"/>
    <w:rsid w:val="005E3C26"/>
    <w:rsid w:val="005F07F1"/>
    <w:rsid w:val="005F0AB2"/>
    <w:rsid w:val="005F26B8"/>
    <w:rsid w:val="005F4E6A"/>
    <w:rsid w:val="005F5F2C"/>
    <w:rsid w:val="005F73EE"/>
    <w:rsid w:val="00602FB5"/>
    <w:rsid w:val="00605F54"/>
    <w:rsid w:val="00611C62"/>
    <w:rsid w:val="00612BB8"/>
    <w:rsid w:val="00612BBD"/>
    <w:rsid w:val="00614633"/>
    <w:rsid w:val="00614667"/>
    <w:rsid w:val="00620DE3"/>
    <w:rsid w:val="00623453"/>
    <w:rsid w:val="0062490D"/>
    <w:rsid w:val="00624FB6"/>
    <w:rsid w:val="00627462"/>
    <w:rsid w:val="006315D4"/>
    <w:rsid w:val="00631C11"/>
    <w:rsid w:val="0063428A"/>
    <w:rsid w:val="006412CC"/>
    <w:rsid w:val="0064230B"/>
    <w:rsid w:val="006446F1"/>
    <w:rsid w:val="00646802"/>
    <w:rsid w:val="00653DF7"/>
    <w:rsid w:val="00656C34"/>
    <w:rsid w:val="00656E49"/>
    <w:rsid w:val="006570C7"/>
    <w:rsid w:val="00657192"/>
    <w:rsid w:val="006571A3"/>
    <w:rsid w:val="00660BB7"/>
    <w:rsid w:val="006644A9"/>
    <w:rsid w:val="00664A15"/>
    <w:rsid w:val="0066539C"/>
    <w:rsid w:val="0066584E"/>
    <w:rsid w:val="006668EE"/>
    <w:rsid w:val="00675404"/>
    <w:rsid w:val="00675E41"/>
    <w:rsid w:val="00676725"/>
    <w:rsid w:val="00677CE8"/>
    <w:rsid w:val="00682124"/>
    <w:rsid w:val="00683943"/>
    <w:rsid w:val="00691593"/>
    <w:rsid w:val="006947EC"/>
    <w:rsid w:val="00696F9F"/>
    <w:rsid w:val="006A0CCF"/>
    <w:rsid w:val="006A1236"/>
    <w:rsid w:val="006A2506"/>
    <w:rsid w:val="006A3ECD"/>
    <w:rsid w:val="006A560F"/>
    <w:rsid w:val="006A5A59"/>
    <w:rsid w:val="006B1438"/>
    <w:rsid w:val="006B18F9"/>
    <w:rsid w:val="006B3B02"/>
    <w:rsid w:val="006C387F"/>
    <w:rsid w:val="006C5294"/>
    <w:rsid w:val="006C6AC7"/>
    <w:rsid w:val="006D098C"/>
    <w:rsid w:val="006D2307"/>
    <w:rsid w:val="006D69EF"/>
    <w:rsid w:val="006E26C3"/>
    <w:rsid w:val="006E46BA"/>
    <w:rsid w:val="006E5EC6"/>
    <w:rsid w:val="006E6AEF"/>
    <w:rsid w:val="006F005B"/>
    <w:rsid w:val="006F4496"/>
    <w:rsid w:val="006F541C"/>
    <w:rsid w:val="006F69E9"/>
    <w:rsid w:val="00702F51"/>
    <w:rsid w:val="007038AB"/>
    <w:rsid w:val="007050DC"/>
    <w:rsid w:val="00705611"/>
    <w:rsid w:val="0070623A"/>
    <w:rsid w:val="00706F13"/>
    <w:rsid w:val="00711B67"/>
    <w:rsid w:val="007136A8"/>
    <w:rsid w:val="007136B6"/>
    <w:rsid w:val="0072573E"/>
    <w:rsid w:val="00726FDB"/>
    <w:rsid w:val="00731534"/>
    <w:rsid w:val="00734C3C"/>
    <w:rsid w:val="00734D9C"/>
    <w:rsid w:val="00735262"/>
    <w:rsid w:val="00736C10"/>
    <w:rsid w:val="007449AF"/>
    <w:rsid w:val="00747128"/>
    <w:rsid w:val="00747FEB"/>
    <w:rsid w:val="00762C7C"/>
    <w:rsid w:val="00762F6F"/>
    <w:rsid w:val="00763CA2"/>
    <w:rsid w:val="00766E5C"/>
    <w:rsid w:val="00770DEE"/>
    <w:rsid w:val="0077114D"/>
    <w:rsid w:val="007711E4"/>
    <w:rsid w:val="00771D65"/>
    <w:rsid w:val="00774D1D"/>
    <w:rsid w:val="00782EDE"/>
    <w:rsid w:val="00783337"/>
    <w:rsid w:val="007845E5"/>
    <w:rsid w:val="007856EB"/>
    <w:rsid w:val="007863EB"/>
    <w:rsid w:val="00786F92"/>
    <w:rsid w:val="00790065"/>
    <w:rsid w:val="007914AC"/>
    <w:rsid w:val="00794CC5"/>
    <w:rsid w:val="00795400"/>
    <w:rsid w:val="007954D7"/>
    <w:rsid w:val="007A0FA1"/>
    <w:rsid w:val="007A30C6"/>
    <w:rsid w:val="007B003A"/>
    <w:rsid w:val="007B0C22"/>
    <w:rsid w:val="007B3748"/>
    <w:rsid w:val="007B5763"/>
    <w:rsid w:val="007C0DE6"/>
    <w:rsid w:val="007C25E9"/>
    <w:rsid w:val="007C4E76"/>
    <w:rsid w:val="007D1D85"/>
    <w:rsid w:val="007E09AA"/>
    <w:rsid w:val="007E47B6"/>
    <w:rsid w:val="0080245B"/>
    <w:rsid w:val="00803D95"/>
    <w:rsid w:val="00803ED7"/>
    <w:rsid w:val="00805237"/>
    <w:rsid w:val="008102E1"/>
    <w:rsid w:val="008108B9"/>
    <w:rsid w:val="0081293D"/>
    <w:rsid w:val="00812E3A"/>
    <w:rsid w:val="00815128"/>
    <w:rsid w:val="00820117"/>
    <w:rsid w:val="00820D30"/>
    <w:rsid w:val="0082280D"/>
    <w:rsid w:val="00824609"/>
    <w:rsid w:val="00824B5A"/>
    <w:rsid w:val="00826ED5"/>
    <w:rsid w:val="008277D1"/>
    <w:rsid w:val="0083130F"/>
    <w:rsid w:val="008313CC"/>
    <w:rsid w:val="00831C0B"/>
    <w:rsid w:val="00833103"/>
    <w:rsid w:val="008334F3"/>
    <w:rsid w:val="008348BD"/>
    <w:rsid w:val="00836C54"/>
    <w:rsid w:val="0084165B"/>
    <w:rsid w:val="0084387A"/>
    <w:rsid w:val="00853ECB"/>
    <w:rsid w:val="00856035"/>
    <w:rsid w:val="00856C10"/>
    <w:rsid w:val="008602EC"/>
    <w:rsid w:val="0086036C"/>
    <w:rsid w:val="00861B4E"/>
    <w:rsid w:val="00862EA8"/>
    <w:rsid w:val="00863CB2"/>
    <w:rsid w:val="00864A26"/>
    <w:rsid w:val="00865533"/>
    <w:rsid w:val="0086622F"/>
    <w:rsid w:val="00866440"/>
    <w:rsid w:val="00866E7E"/>
    <w:rsid w:val="0087296E"/>
    <w:rsid w:val="00876A4D"/>
    <w:rsid w:val="00876EEB"/>
    <w:rsid w:val="00880115"/>
    <w:rsid w:val="008819FB"/>
    <w:rsid w:val="00881E9B"/>
    <w:rsid w:val="00882802"/>
    <w:rsid w:val="008847F2"/>
    <w:rsid w:val="00890DCA"/>
    <w:rsid w:val="00891156"/>
    <w:rsid w:val="00891DF4"/>
    <w:rsid w:val="00891EFD"/>
    <w:rsid w:val="0089234A"/>
    <w:rsid w:val="008926B1"/>
    <w:rsid w:val="00896DB3"/>
    <w:rsid w:val="008A05AC"/>
    <w:rsid w:val="008A06FC"/>
    <w:rsid w:val="008A2DD4"/>
    <w:rsid w:val="008A7C5C"/>
    <w:rsid w:val="008B2A44"/>
    <w:rsid w:val="008B6D66"/>
    <w:rsid w:val="008B752C"/>
    <w:rsid w:val="008C0C85"/>
    <w:rsid w:val="008C44E5"/>
    <w:rsid w:val="008C6A7F"/>
    <w:rsid w:val="008C6FA1"/>
    <w:rsid w:val="008C7147"/>
    <w:rsid w:val="008D0255"/>
    <w:rsid w:val="008D6899"/>
    <w:rsid w:val="008D69A4"/>
    <w:rsid w:val="008E1A46"/>
    <w:rsid w:val="008E472D"/>
    <w:rsid w:val="008F1D07"/>
    <w:rsid w:val="008F6635"/>
    <w:rsid w:val="008F6FFA"/>
    <w:rsid w:val="008F7AB9"/>
    <w:rsid w:val="009017E7"/>
    <w:rsid w:val="00903330"/>
    <w:rsid w:val="00903467"/>
    <w:rsid w:val="009077D7"/>
    <w:rsid w:val="0091047B"/>
    <w:rsid w:val="00911612"/>
    <w:rsid w:val="0091222F"/>
    <w:rsid w:val="00914D1D"/>
    <w:rsid w:val="009174F2"/>
    <w:rsid w:val="009235C7"/>
    <w:rsid w:val="00927C1D"/>
    <w:rsid w:val="00927C49"/>
    <w:rsid w:val="009317DB"/>
    <w:rsid w:val="00931A94"/>
    <w:rsid w:val="00933744"/>
    <w:rsid w:val="009354F7"/>
    <w:rsid w:val="0094275B"/>
    <w:rsid w:val="00943D38"/>
    <w:rsid w:val="00946B47"/>
    <w:rsid w:val="0095067F"/>
    <w:rsid w:val="00951872"/>
    <w:rsid w:val="00953182"/>
    <w:rsid w:val="009538BC"/>
    <w:rsid w:val="00954B17"/>
    <w:rsid w:val="00957311"/>
    <w:rsid w:val="00957375"/>
    <w:rsid w:val="0096051D"/>
    <w:rsid w:val="00960B4F"/>
    <w:rsid w:val="00962557"/>
    <w:rsid w:val="009629F1"/>
    <w:rsid w:val="009632D7"/>
    <w:rsid w:val="00964B31"/>
    <w:rsid w:val="00966033"/>
    <w:rsid w:val="0096643F"/>
    <w:rsid w:val="00967DAE"/>
    <w:rsid w:val="00971CEC"/>
    <w:rsid w:val="00973317"/>
    <w:rsid w:val="009777C0"/>
    <w:rsid w:val="00980C0D"/>
    <w:rsid w:val="009843D7"/>
    <w:rsid w:val="0098446A"/>
    <w:rsid w:val="009852E9"/>
    <w:rsid w:val="0098541C"/>
    <w:rsid w:val="00985C20"/>
    <w:rsid w:val="00985FDC"/>
    <w:rsid w:val="00986B43"/>
    <w:rsid w:val="00986F94"/>
    <w:rsid w:val="00990292"/>
    <w:rsid w:val="00990BF4"/>
    <w:rsid w:val="009933B5"/>
    <w:rsid w:val="00994FCD"/>
    <w:rsid w:val="00996F08"/>
    <w:rsid w:val="0099768F"/>
    <w:rsid w:val="009A0084"/>
    <w:rsid w:val="009A09DB"/>
    <w:rsid w:val="009A2F7E"/>
    <w:rsid w:val="009A4A87"/>
    <w:rsid w:val="009B1245"/>
    <w:rsid w:val="009B2B52"/>
    <w:rsid w:val="009B2C5B"/>
    <w:rsid w:val="009B3E57"/>
    <w:rsid w:val="009B695D"/>
    <w:rsid w:val="009C576B"/>
    <w:rsid w:val="009C5FE0"/>
    <w:rsid w:val="009C6BC1"/>
    <w:rsid w:val="009D0A57"/>
    <w:rsid w:val="009D0E07"/>
    <w:rsid w:val="009D110A"/>
    <w:rsid w:val="009D23DA"/>
    <w:rsid w:val="009D2C17"/>
    <w:rsid w:val="009D2D95"/>
    <w:rsid w:val="009D3789"/>
    <w:rsid w:val="009D71DD"/>
    <w:rsid w:val="009D7899"/>
    <w:rsid w:val="009E11F1"/>
    <w:rsid w:val="009E42C7"/>
    <w:rsid w:val="009E473A"/>
    <w:rsid w:val="009E4C11"/>
    <w:rsid w:val="009E55CF"/>
    <w:rsid w:val="009E7291"/>
    <w:rsid w:val="009E7868"/>
    <w:rsid w:val="009F018D"/>
    <w:rsid w:val="009F3639"/>
    <w:rsid w:val="009F796B"/>
    <w:rsid w:val="00A01C45"/>
    <w:rsid w:val="00A052DF"/>
    <w:rsid w:val="00A061E0"/>
    <w:rsid w:val="00A06FDC"/>
    <w:rsid w:val="00A073AF"/>
    <w:rsid w:val="00A10B46"/>
    <w:rsid w:val="00A11EB8"/>
    <w:rsid w:val="00A12085"/>
    <w:rsid w:val="00A145DC"/>
    <w:rsid w:val="00A147F6"/>
    <w:rsid w:val="00A1652E"/>
    <w:rsid w:val="00A21254"/>
    <w:rsid w:val="00A21886"/>
    <w:rsid w:val="00A25913"/>
    <w:rsid w:val="00A36B38"/>
    <w:rsid w:val="00A37D0D"/>
    <w:rsid w:val="00A450A7"/>
    <w:rsid w:val="00A455AF"/>
    <w:rsid w:val="00A519B4"/>
    <w:rsid w:val="00A520DC"/>
    <w:rsid w:val="00A524A4"/>
    <w:rsid w:val="00A53D91"/>
    <w:rsid w:val="00A55E72"/>
    <w:rsid w:val="00A65537"/>
    <w:rsid w:val="00A6771E"/>
    <w:rsid w:val="00A7038C"/>
    <w:rsid w:val="00A7088B"/>
    <w:rsid w:val="00A715B2"/>
    <w:rsid w:val="00A755AE"/>
    <w:rsid w:val="00A75D57"/>
    <w:rsid w:val="00A76C3D"/>
    <w:rsid w:val="00A907BA"/>
    <w:rsid w:val="00A91259"/>
    <w:rsid w:val="00A918AE"/>
    <w:rsid w:val="00A93AFE"/>
    <w:rsid w:val="00A94D27"/>
    <w:rsid w:val="00AA0C70"/>
    <w:rsid w:val="00AA0E6C"/>
    <w:rsid w:val="00AA26D8"/>
    <w:rsid w:val="00AA3223"/>
    <w:rsid w:val="00AA42A5"/>
    <w:rsid w:val="00AA7225"/>
    <w:rsid w:val="00AA7B36"/>
    <w:rsid w:val="00AB0D4B"/>
    <w:rsid w:val="00AB2E93"/>
    <w:rsid w:val="00AB3586"/>
    <w:rsid w:val="00AB5CE0"/>
    <w:rsid w:val="00AB5EAF"/>
    <w:rsid w:val="00AB6FEB"/>
    <w:rsid w:val="00AC07CA"/>
    <w:rsid w:val="00AC1F63"/>
    <w:rsid w:val="00AC330C"/>
    <w:rsid w:val="00AC619B"/>
    <w:rsid w:val="00AC723C"/>
    <w:rsid w:val="00AD0273"/>
    <w:rsid w:val="00AD24A6"/>
    <w:rsid w:val="00AD2CF9"/>
    <w:rsid w:val="00AD3620"/>
    <w:rsid w:val="00AD5D59"/>
    <w:rsid w:val="00AD66A7"/>
    <w:rsid w:val="00AD6BFD"/>
    <w:rsid w:val="00AE0F91"/>
    <w:rsid w:val="00AE1B7D"/>
    <w:rsid w:val="00AE1E1D"/>
    <w:rsid w:val="00AE59A8"/>
    <w:rsid w:val="00AE6061"/>
    <w:rsid w:val="00AE727D"/>
    <w:rsid w:val="00AF2AEA"/>
    <w:rsid w:val="00AF2F25"/>
    <w:rsid w:val="00AF4C4B"/>
    <w:rsid w:val="00AF6FB5"/>
    <w:rsid w:val="00AF7122"/>
    <w:rsid w:val="00B024F4"/>
    <w:rsid w:val="00B04737"/>
    <w:rsid w:val="00B0567C"/>
    <w:rsid w:val="00B07C47"/>
    <w:rsid w:val="00B124E3"/>
    <w:rsid w:val="00B12CB3"/>
    <w:rsid w:val="00B13525"/>
    <w:rsid w:val="00B2160B"/>
    <w:rsid w:val="00B2161F"/>
    <w:rsid w:val="00B233CC"/>
    <w:rsid w:val="00B24D53"/>
    <w:rsid w:val="00B255D4"/>
    <w:rsid w:val="00B30301"/>
    <w:rsid w:val="00B32AC7"/>
    <w:rsid w:val="00B353C4"/>
    <w:rsid w:val="00B35BBD"/>
    <w:rsid w:val="00B43451"/>
    <w:rsid w:val="00B43AF7"/>
    <w:rsid w:val="00B442C7"/>
    <w:rsid w:val="00B45D7E"/>
    <w:rsid w:val="00B46416"/>
    <w:rsid w:val="00B47915"/>
    <w:rsid w:val="00B551AD"/>
    <w:rsid w:val="00B60807"/>
    <w:rsid w:val="00B655D9"/>
    <w:rsid w:val="00B672E0"/>
    <w:rsid w:val="00B76034"/>
    <w:rsid w:val="00B765D0"/>
    <w:rsid w:val="00B802B1"/>
    <w:rsid w:val="00B8235E"/>
    <w:rsid w:val="00B82F71"/>
    <w:rsid w:val="00B85396"/>
    <w:rsid w:val="00B875F6"/>
    <w:rsid w:val="00B87862"/>
    <w:rsid w:val="00B87980"/>
    <w:rsid w:val="00B90BD0"/>
    <w:rsid w:val="00B92E9A"/>
    <w:rsid w:val="00BA56DD"/>
    <w:rsid w:val="00BA708F"/>
    <w:rsid w:val="00BA7856"/>
    <w:rsid w:val="00BB0B03"/>
    <w:rsid w:val="00BB22B9"/>
    <w:rsid w:val="00BB2704"/>
    <w:rsid w:val="00BB2B25"/>
    <w:rsid w:val="00BB70D8"/>
    <w:rsid w:val="00BC30C3"/>
    <w:rsid w:val="00BC4214"/>
    <w:rsid w:val="00BC4C59"/>
    <w:rsid w:val="00BC7232"/>
    <w:rsid w:val="00BD2135"/>
    <w:rsid w:val="00BD57DD"/>
    <w:rsid w:val="00BD6251"/>
    <w:rsid w:val="00BE08FF"/>
    <w:rsid w:val="00BE21DB"/>
    <w:rsid w:val="00BE2687"/>
    <w:rsid w:val="00BE2A7D"/>
    <w:rsid w:val="00BE3D28"/>
    <w:rsid w:val="00BE5981"/>
    <w:rsid w:val="00BE5A69"/>
    <w:rsid w:val="00BE6675"/>
    <w:rsid w:val="00BE680D"/>
    <w:rsid w:val="00BF2F90"/>
    <w:rsid w:val="00BF4744"/>
    <w:rsid w:val="00BF61A8"/>
    <w:rsid w:val="00C02F50"/>
    <w:rsid w:val="00C07668"/>
    <w:rsid w:val="00C118D0"/>
    <w:rsid w:val="00C12C0E"/>
    <w:rsid w:val="00C15767"/>
    <w:rsid w:val="00C1597E"/>
    <w:rsid w:val="00C163D2"/>
    <w:rsid w:val="00C1713D"/>
    <w:rsid w:val="00C22665"/>
    <w:rsid w:val="00C22C26"/>
    <w:rsid w:val="00C2517B"/>
    <w:rsid w:val="00C26DC0"/>
    <w:rsid w:val="00C31AA6"/>
    <w:rsid w:val="00C33C89"/>
    <w:rsid w:val="00C35C3A"/>
    <w:rsid w:val="00C35EAE"/>
    <w:rsid w:val="00C36231"/>
    <w:rsid w:val="00C372EC"/>
    <w:rsid w:val="00C40828"/>
    <w:rsid w:val="00C41CC1"/>
    <w:rsid w:val="00C43619"/>
    <w:rsid w:val="00C43D17"/>
    <w:rsid w:val="00C44051"/>
    <w:rsid w:val="00C44407"/>
    <w:rsid w:val="00C45372"/>
    <w:rsid w:val="00C4568B"/>
    <w:rsid w:val="00C46840"/>
    <w:rsid w:val="00C4724E"/>
    <w:rsid w:val="00C503DB"/>
    <w:rsid w:val="00C51CFB"/>
    <w:rsid w:val="00C525CF"/>
    <w:rsid w:val="00C53353"/>
    <w:rsid w:val="00C56176"/>
    <w:rsid w:val="00C56246"/>
    <w:rsid w:val="00C56BE0"/>
    <w:rsid w:val="00C62269"/>
    <w:rsid w:val="00C65292"/>
    <w:rsid w:val="00C676E6"/>
    <w:rsid w:val="00C67E32"/>
    <w:rsid w:val="00C67E55"/>
    <w:rsid w:val="00C71AE2"/>
    <w:rsid w:val="00C730BF"/>
    <w:rsid w:val="00C76624"/>
    <w:rsid w:val="00C76835"/>
    <w:rsid w:val="00C8066E"/>
    <w:rsid w:val="00C81AA1"/>
    <w:rsid w:val="00C81FE1"/>
    <w:rsid w:val="00C8247B"/>
    <w:rsid w:val="00C84A38"/>
    <w:rsid w:val="00C84DAE"/>
    <w:rsid w:val="00C85598"/>
    <w:rsid w:val="00C875BD"/>
    <w:rsid w:val="00C909CD"/>
    <w:rsid w:val="00C926EE"/>
    <w:rsid w:val="00C93F25"/>
    <w:rsid w:val="00C944BA"/>
    <w:rsid w:val="00C94B6C"/>
    <w:rsid w:val="00C95D98"/>
    <w:rsid w:val="00C9637E"/>
    <w:rsid w:val="00C9696F"/>
    <w:rsid w:val="00C97062"/>
    <w:rsid w:val="00CA00B1"/>
    <w:rsid w:val="00CA087B"/>
    <w:rsid w:val="00CA2AA0"/>
    <w:rsid w:val="00CA3933"/>
    <w:rsid w:val="00CA4111"/>
    <w:rsid w:val="00CA55A5"/>
    <w:rsid w:val="00CB233F"/>
    <w:rsid w:val="00CB323A"/>
    <w:rsid w:val="00CB41DB"/>
    <w:rsid w:val="00CB59FE"/>
    <w:rsid w:val="00CC1867"/>
    <w:rsid w:val="00CC2D0A"/>
    <w:rsid w:val="00CC32C7"/>
    <w:rsid w:val="00CD1EA5"/>
    <w:rsid w:val="00CE061A"/>
    <w:rsid w:val="00CE0DAD"/>
    <w:rsid w:val="00CE15E8"/>
    <w:rsid w:val="00CE2F3F"/>
    <w:rsid w:val="00CE3D29"/>
    <w:rsid w:val="00CE52F1"/>
    <w:rsid w:val="00CE65BE"/>
    <w:rsid w:val="00CE6C19"/>
    <w:rsid w:val="00CE72E8"/>
    <w:rsid w:val="00CF05C5"/>
    <w:rsid w:val="00CF0932"/>
    <w:rsid w:val="00CF1C3B"/>
    <w:rsid w:val="00CF2AE2"/>
    <w:rsid w:val="00CF4FE9"/>
    <w:rsid w:val="00CF5B58"/>
    <w:rsid w:val="00CF750B"/>
    <w:rsid w:val="00D0074F"/>
    <w:rsid w:val="00D01272"/>
    <w:rsid w:val="00D05583"/>
    <w:rsid w:val="00D0620E"/>
    <w:rsid w:val="00D071E4"/>
    <w:rsid w:val="00D10210"/>
    <w:rsid w:val="00D123D8"/>
    <w:rsid w:val="00D20769"/>
    <w:rsid w:val="00D21DAF"/>
    <w:rsid w:val="00D26150"/>
    <w:rsid w:val="00D26CF1"/>
    <w:rsid w:val="00D342C3"/>
    <w:rsid w:val="00D355B0"/>
    <w:rsid w:val="00D35B90"/>
    <w:rsid w:val="00D41B8C"/>
    <w:rsid w:val="00D42ADF"/>
    <w:rsid w:val="00D42D09"/>
    <w:rsid w:val="00D430C7"/>
    <w:rsid w:val="00D43F18"/>
    <w:rsid w:val="00D4491C"/>
    <w:rsid w:val="00D45964"/>
    <w:rsid w:val="00D463B4"/>
    <w:rsid w:val="00D5020D"/>
    <w:rsid w:val="00D516FB"/>
    <w:rsid w:val="00D52E5D"/>
    <w:rsid w:val="00D5365B"/>
    <w:rsid w:val="00D5539F"/>
    <w:rsid w:val="00D55689"/>
    <w:rsid w:val="00D55C9D"/>
    <w:rsid w:val="00D606A3"/>
    <w:rsid w:val="00D60D5D"/>
    <w:rsid w:val="00D646A7"/>
    <w:rsid w:val="00D67130"/>
    <w:rsid w:val="00D678E3"/>
    <w:rsid w:val="00D710AC"/>
    <w:rsid w:val="00D713DC"/>
    <w:rsid w:val="00D72729"/>
    <w:rsid w:val="00D77049"/>
    <w:rsid w:val="00D8101E"/>
    <w:rsid w:val="00D96354"/>
    <w:rsid w:val="00D9701A"/>
    <w:rsid w:val="00DA0919"/>
    <w:rsid w:val="00DA2637"/>
    <w:rsid w:val="00DA3022"/>
    <w:rsid w:val="00DA526C"/>
    <w:rsid w:val="00DA52FF"/>
    <w:rsid w:val="00DA6B43"/>
    <w:rsid w:val="00DB0426"/>
    <w:rsid w:val="00DB12C6"/>
    <w:rsid w:val="00DB1F54"/>
    <w:rsid w:val="00DB56F7"/>
    <w:rsid w:val="00DC26B6"/>
    <w:rsid w:val="00DC2A37"/>
    <w:rsid w:val="00DC5BFA"/>
    <w:rsid w:val="00DC6363"/>
    <w:rsid w:val="00DC65D2"/>
    <w:rsid w:val="00DC6A73"/>
    <w:rsid w:val="00DD03C8"/>
    <w:rsid w:val="00DD3B51"/>
    <w:rsid w:val="00DD6D50"/>
    <w:rsid w:val="00DE0121"/>
    <w:rsid w:val="00DE448D"/>
    <w:rsid w:val="00DE47BD"/>
    <w:rsid w:val="00DE5D11"/>
    <w:rsid w:val="00DE68EB"/>
    <w:rsid w:val="00DE7DC2"/>
    <w:rsid w:val="00DE7EB6"/>
    <w:rsid w:val="00DF1FC0"/>
    <w:rsid w:val="00DF6C5F"/>
    <w:rsid w:val="00E02E01"/>
    <w:rsid w:val="00E037C1"/>
    <w:rsid w:val="00E03CDF"/>
    <w:rsid w:val="00E05293"/>
    <w:rsid w:val="00E05F7B"/>
    <w:rsid w:val="00E0692C"/>
    <w:rsid w:val="00E07ED1"/>
    <w:rsid w:val="00E11F0E"/>
    <w:rsid w:val="00E12B7E"/>
    <w:rsid w:val="00E12EF3"/>
    <w:rsid w:val="00E137D6"/>
    <w:rsid w:val="00E13F18"/>
    <w:rsid w:val="00E21578"/>
    <w:rsid w:val="00E215F9"/>
    <w:rsid w:val="00E22618"/>
    <w:rsid w:val="00E24C7E"/>
    <w:rsid w:val="00E265DD"/>
    <w:rsid w:val="00E27930"/>
    <w:rsid w:val="00E3037C"/>
    <w:rsid w:val="00E32650"/>
    <w:rsid w:val="00E3271C"/>
    <w:rsid w:val="00E3389D"/>
    <w:rsid w:val="00E33FC4"/>
    <w:rsid w:val="00E35216"/>
    <w:rsid w:val="00E37800"/>
    <w:rsid w:val="00E4351E"/>
    <w:rsid w:val="00E46C9A"/>
    <w:rsid w:val="00E46E3C"/>
    <w:rsid w:val="00E478BF"/>
    <w:rsid w:val="00E50C29"/>
    <w:rsid w:val="00E5253A"/>
    <w:rsid w:val="00E5270B"/>
    <w:rsid w:val="00E54390"/>
    <w:rsid w:val="00E543D6"/>
    <w:rsid w:val="00E6047D"/>
    <w:rsid w:val="00E6418C"/>
    <w:rsid w:val="00E7032F"/>
    <w:rsid w:val="00E7087C"/>
    <w:rsid w:val="00E71152"/>
    <w:rsid w:val="00E747B3"/>
    <w:rsid w:val="00E76004"/>
    <w:rsid w:val="00E80781"/>
    <w:rsid w:val="00E83565"/>
    <w:rsid w:val="00E86699"/>
    <w:rsid w:val="00E87F3B"/>
    <w:rsid w:val="00E92EA6"/>
    <w:rsid w:val="00E9364A"/>
    <w:rsid w:val="00E93E7A"/>
    <w:rsid w:val="00E95F11"/>
    <w:rsid w:val="00E96A73"/>
    <w:rsid w:val="00EA155B"/>
    <w:rsid w:val="00EA1801"/>
    <w:rsid w:val="00EA299F"/>
    <w:rsid w:val="00EA2D10"/>
    <w:rsid w:val="00EA6247"/>
    <w:rsid w:val="00EA6C45"/>
    <w:rsid w:val="00EB163A"/>
    <w:rsid w:val="00EB449C"/>
    <w:rsid w:val="00EB5A18"/>
    <w:rsid w:val="00EB7697"/>
    <w:rsid w:val="00EC3F28"/>
    <w:rsid w:val="00EC5233"/>
    <w:rsid w:val="00ED0255"/>
    <w:rsid w:val="00ED158A"/>
    <w:rsid w:val="00ED2A67"/>
    <w:rsid w:val="00ED32BB"/>
    <w:rsid w:val="00ED6957"/>
    <w:rsid w:val="00EE04C7"/>
    <w:rsid w:val="00EE16DC"/>
    <w:rsid w:val="00EE3D32"/>
    <w:rsid w:val="00EE5CFC"/>
    <w:rsid w:val="00EF2B63"/>
    <w:rsid w:val="00EF564B"/>
    <w:rsid w:val="00EF63BA"/>
    <w:rsid w:val="00EF7070"/>
    <w:rsid w:val="00F020F4"/>
    <w:rsid w:val="00F07ED1"/>
    <w:rsid w:val="00F1260E"/>
    <w:rsid w:val="00F12FFC"/>
    <w:rsid w:val="00F17DFC"/>
    <w:rsid w:val="00F22D62"/>
    <w:rsid w:val="00F23A6C"/>
    <w:rsid w:val="00F23E91"/>
    <w:rsid w:val="00F24357"/>
    <w:rsid w:val="00F24C46"/>
    <w:rsid w:val="00F24CE6"/>
    <w:rsid w:val="00F31B95"/>
    <w:rsid w:val="00F31F8C"/>
    <w:rsid w:val="00F34347"/>
    <w:rsid w:val="00F351A4"/>
    <w:rsid w:val="00F36A3F"/>
    <w:rsid w:val="00F40B6C"/>
    <w:rsid w:val="00F40BD5"/>
    <w:rsid w:val="00F41933"/>
    <w:rsid w:val="00F4789C"/>
    <w:rsid w:val="00F47CEF"/>
    <w:rsid w:val="00F47FB0"/>
    <w:rsid w:val="00F50178"/>
    <w:rsid w:val="00F52E2B"/>
    <w:rsid w:val="00F53B0B"/>
    <w:rsid w:val="00F54E19"/>
    <w:rsid w:val="00F56682"/>
    <w:rsid w:val="00F6440F"/>
    <w:rsid w:val="00F66DCF"/>
    <w:rsid w:val="00F67482"/>
    <w:rsid w:val="00F6775F"/>
    <w:rsid w:val="00F67B22"/>
    <w:rsid w:val="00F7133B"/>
    <w:rsid w:val="00F716A1"/>
    <w:rsid w:val="00F718E1"/>
    <w:rsid w:val="00F72D0B"/>
    <w:rsid w:val="00F75086"/>
    <w:rsid w:val="00F7659E"/>
    <w:rsid w:val="00F76DA3"/>
    <w:rsid w:val="00F7739C"/>
    <w:rsid w:val="00F80C1B"/>
    <w:rsid w:val="00F831CE"/>
    <w:rsid w:val="00F833A7"/>
    <w:rsid w:val="00F87398"/>
    <w:rsid w:val="00F90EA2"/>
    <w:rsid w:val="00F96714"/>
    <w:rsid w:val="00FA27C7"/>
    <w:rsid w:val="00FA4001"/>
    <w:rsid w:val="00FA4E7A"/>
    <w:rsid w:val="00FA5449"/>
    <w:rsid w:val="00FA68E0"/>
    <w:rsid w:val="00FA786C"/>
    <w:rsid w:val="00FB009C"/>
    <w:rsid w:val="00FB16C4"/>
    <w:rsid w:val="00FB30EC"/>
    <w:rsid w:val="00FB3F1B"/>
    <w:rsid w:val="00FC0F8D"/>
    <w:rsid w:val="00FC5441"/>
    <w:rsid w:val="00FC5641"/>
    <w:rsid w:val="00FC6D33"/>
    <w:rsid w:val="00FC7664"/>
    <w:rsid w:val="00FD268C"/>
    <w:rsid w:val="00FD7DAF"/>
    <w:rsid w:val="00FE1424"/>
    <w:rsid w:val="00FE216E"/>
    <w:rsid w:val="00FE2A4D"/>
    <w:rsid w:val="00FE5CCC"/>
    <w:rsid w:val="00FE5FF3"/>
    <w:rsid w:val="00FE78E8"/>
    <w:rsid w:val="00FF2DEE"/>
    <w:rsid w:val="00FF60BE"/>
    <w:rsid w:val="00FF6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87DF81B"/>
  <w15:chartTrackingRefBased/>
  <w15:docId w15:val="{4EE83812-DC9E-9747-B876-85F838DDB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semiHidden/>
    <w:rsid w:val="0011361A"/>
    <w:rPr>
      <w:sz w:val="18"/>
      <w:szCs w:val="18"/>
    </w:rPr>
  </w:style>
  <w:style w:type="paragraph" w:styleId="a4">
    <w:name w:val="annotation text"/>
    <w:basedOn w:val="a"/>
    <w:link w:val="a5"/>
    <w:semiHidden/>
    <w:rsid w:val="0011361A"/>
    <w:pPr>
      <w:jc w:val="left"/>
    </w:pPr>
  </w:style>
  <w:style w:type="paragraph" w:styleId="a6">
    <w:name w:val="annotation subject"/>
    <w:basedOn w:val="a4"/>
    <w:next w:val="a4"/>
    <w:semiHidden/>
    <w:rsid w:val="0011361A"/>
    <w:rPr>
      <w:b/>
      <w:bCs/>
    </w:rPr>
  </w:style>
  <w:style w:type="paragraph" w:styleId="a7">
    <w:name w:val="Balloon Text"/>
    <w:basedOn w:val="a"/>
    <w:semiHidden/>
    <w:rsid w:val="0011361A"/>
    <w:rPr>
      <w:rFonts w:ascii="Arial" w:eastAsia="ＭＳ ゴシック" w:hAnsi="Arial"/>
      <w:sz w:val="18"/>
      <w:szCs w:val="18"/>
    </w:rPr>
  </w:style>
  <w:style w:type="paragraph" w:styleId="a8">
    <w:name w:val="header"/>
    <w:basedOn w:val="a"/>
    <w:link w:val="a9"/>
    <w:rsid w:val="00623453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9">
    <w:name w:val="ヘッダー (文字)"/>
    <w:link w:val="a8"/>
    <w:rsid w:val="00623453"/>
    <w:rPr>
      <w:kern w:val="2"/>
      <w:sz w:val="21"/>
      <w:szCs w:val="24"/>
    </w:rPr>
  </w:style>
  <w:style w:type="paragraph" w:styleId="aa">
    <w:name w:val="footer"/>
    <w:basedOn w:val="a"/>
    <w:link w:val="ab"/>
    <w:rsid w:val="00623453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b">
    <w:name w:val="フッター (文字)"/>
    <w:link w:val="aa"/>
    <w:rsid w:val="00623453"/>
    <w:rPr>
      <w:kern w:val="2"/>
      <w:sz w:val="21"/>
      <w:szCs w:val="24"/>
    </w:rPr>
  </w:style>
  <w:style w:type="paragraph" w:styleId="ac">
    <w:name w:val="Title"/>
    <w:basedOn w:val="a"/>
    <w:next w:val="a"/>
    <w:link w:val="ad"/>
    <w:qFormat/>
    <w:rsid w:val="007E09AA"/>
    <w:pPr>
      <w:spacing w:before="240" w:after="120"/>
      <w:jc w:val="center"/>
      <w:outlineLvl w:val="0"/>
    </w:pPr>
    <w:rPr>
      <w:rFonts w:ascii="游ゴシック Light" w:eastAsia="ＭＳ ゴシック" w:hAnsi="游ゴシック Light"/>
      <w:sz w:val="32"/>
      <w:szCs w:val="32"/>
    </w:rPr>
  </w:style>
  <w:style w:type="character" w:customStyle="1" w:styleId="ad">
    <w:name w:val="表題 (文字)"/>
    <w:link w:val="ac"/>
    <w:rsid w:val="007E09AA"/>
    <w:rPr>
      <w:rFonts w:ascii="游ゴシック Light" w:eastAsia="ＭＳ ゴシック" w:hAnsi="游ゴシック Light" w:cs="Times New Roman"/>
      <w:kern w:val="2"/>
      <w:sz w:val="32"/>
      <w:szCs w:val="32"/>
    </w:rPr>
  </w:style>
  <w:style w:type="paragraph" w:styleId="ae">
    <w:name w:val="Revision"/>
    <w:hidden/>
    <w:uiPriority w:val="99"/>
    <w:semiHidden/>
    <w:rsid w:val="007449AF"/>
    <w:rPr>
      <w:kern w:val="2"/>
      <w:sz w:val="21"/>
      <w:szCs w:val="24"/>
    </w:rPr>
  </w:style>
  <w:style w:type="character" w:customStyle="1" w:styleId="a5">
    <w:name w:val="コメント文字列 (文字)"/>
    <w:basedOn w:val="a0"/>
    <w:link w:val="a4"/>
    <w:semiHidden/>
    <w:rsid w:val="00075E4E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40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34</Words>
  <Characters>3722</Characters>
  <Application>Microsoft Office Word</Application>
  <DocSecurity>0</DocSecurity>
  <Lines>74</Lines>
  <Paragraphs>2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rainee COVENANT for Graduate School of Engineering, HOKKAIDO UNIVERSITY Internship Program</vt:lpstr>
      <vt:lpstr>Trainee COVENANT for Graduate School of Engineering, HOKKAIDO UNIVERSITY Internship Program </vt:lpstr>
    </vt:vector>
  </TitlesOfParts>
  <Company>eedec</Company>
  <LinksUpToDate>false</LinksUpToDate>
  <CharactersWithSpaces>4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ee COVENANT for Graduate School of Engineering, HOKKAIDO UNIVERSITY Internship Program</dc:title>
  <dc:subject/>
  <dc:creator>ceed</dc:creator>
  <cp:keywords/>
  <cp:lastModifiedBy>美晴 武田</cp:lastModifiedBy>
  <cp:revision>3</cp:revision>
  <cp:lastPrinted>2015-11-26T05:13:00Z</cp:lastPrinted>
  <dcterms:created xsi:type="dcterms:W3CDTF">2021-06-22T01:21:00Z</dcterms:created>
  <dcterms:modified xsi:type="dcterms:W3CDTF">2023-11-09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fd17eeae19ad9380508bd8955add5d43380c7a6efdc65f990f938560dcf489</vt:lpwstr>
  </property>
</Properties>
</file>